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D42223" w14:textId="7829EB9B" w:rsidR="005C6ACC" w:rsidRDefault="00296400" w:rsidP="00296400">
      <w:pPr>
        <w:pStyle w:val="Heading1"/>
      </w:pPr>
      <w:r>
        <w:t xml:space="preserve">Scenario #: </w:t>
      </w:r>
      <w:r w:rsidR="00B22264">
        <w:t xml:space="preserve">Bug </w:t>
      </w:r>
      <w:r w:rsidR="001F47D0">
        <w:t>2</w:t>
      </w:r>
      <w:r w:rsidR="00B22264">
        <w:t xml:space="preserve">: </w:t>
      </w:r>
      <w:r w:rsidR="006E787D">
        <w:t xml:space="preserve">Loan limit is not enforced </w:t>
      </w:r>
    </w:p>
    <w:p w14:paraId="15D42224" w14:textId="77777777" w:rsidR="005C6ACC" w:rsidRDefault="005C6ACC">
      <w:pPr>
        <w:pStyle w:val="Heading2"/>
      </w:pPr>
      <w:bookmarkStart w:id="0" w:name="_Toc43786487"/>
      <w:r>
        <w:t>Scenario Description</w:t>
      </w:r>
      <w:bookmarkEnd w:id="0"/>
    </w:p>
    <w:p w14:paraId="08976255" w14:textId="294B4C18" w:rsidR="0071209E" w:rsidRDefault="0071209E" w:rsidP="0043740B">
      <w:pPr>
        <w:pStyle w:val="ListBullet"/>
      </w:pPr>
      <w:r>
        <w:t>Replicate Bug</w:t>
      </w:r>
      <w:r w:rsidR="0043740B">
        <w:t xml:space="preserve"> </w:t>
      </w:r>
      <w:r w:rsidR="006E787D">
        <w:t>2</w:t>
      </w:r>
    </w:p>
    <w:p w14:paraId="15D42228" w14:textId="77777777" w:rsidR="00296400" w:rsidRDefault="00296400">
      <w:pPr>
        <w:pStyle w:val="Heading2"/>
      </w:pPr>
      <w:bookmarkStart w:id="1" w:name="_Toc43786488"/>
      <w:r>
        <w:t>Version Control</w:t>
      </w:r>
    </w:p>
    <w:tbl>
      <w:tblPr>
        <w:tblStyle w:val="TableGrid8"/>
        <w:tblW w:w="0" w:type="auto"/>
        <w:tblLook w:val="0020" w:firstRow="1" w:lastRow="0" w:firstColumn="0" w:lastColumn="0" w:noHBand="0" w:noVBand="0"/>
      </w:tblPr>
      <w:tblGrid>
        <w:gridCol w:w="4175"/>
        <w:gridCol w:w="1260"/>
        <w:gridCol w:w="1624"/>
        <w:gridCol w:w="1797"/>
      </w:tblGrid>
      <w:tr w:rsidR="004B78F6" w14:paraId="37C47AD9" w14:textId="77777777" w:rsidTr="006304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175" w:type="dxa"/>
          </w:tcPr>
          <w:p w14:paraId="3FC232BE" w14:textId="77777777" w:rsidR="004B78F6" w:rsidRDefault="004B78F6" w:rsidP="00630428">
            <w:bookmarkStart w:id="2" w:name="_Toc43786489"/>
            <w:bookmarkEnd w:id="1"/>
            <w:r>
              <w:t>Version #</w:t>
            </w:r>
          </w:p>
        </w:tc>
        <w:tc>
          <w:tcPr>
            <w:tcW w:w="1260" w:type="dxa"/>
          </w:tcPr>
          <w:p w14:paraId="18218B40" w14:textId="77777777" w:rsidR="004B78F6" w:rsidRDefault="004B78F6" w:rsidP="00630428">
            <w:r>
              <w:t>Date</w:t>
            </w:r>
          </w:p>
        </w:tc>
        <w:tc>
          <w:tcPr>
            <w:tcW w:w="1624" w:type="dxa"/>
          </w:tcPr>
          <w:p w14:paraId="59E7E320" w14:textId="77777777" w:rsidR="004B78F6" w:rsidRDefault="004B78F6" w:rsidP="00630428">
            <w:r>
              <w:t>Author</w:t>
            </w:r>
          </w:p>
        </w:tc>
        <w:tc>
          <w:tcPr>
            <w:tcW w:w="1797" w:type="dxa"/>
          </w:tcPr>
          <w:p w14:paraId="30012A67" w14:textId="77777777" w:rsidR="004B78F6" w:rsidRDefault="004B78F6" w:rsidP="00630428">
            <w:r>
              <w:t>Description</w:t>
            </w:r>
          </w:p>
        </w:tc>
      </w:tr>
      <w:tr w:rsidR="004B78F6" w14:paraId="0EF95475" w14:textId="77777777" w:rsidTr="00630428">
        <w:tc>
          <w:tcPr>
            <w:tcW w:w="4175" w:type="dxa"/>
          </w:tcPr>
          <w:p w14:paraId="75B3DFDD" w14:textId="0C12BBA3" w:rsidR="004B78F6" w:rsidRDefault="00BB33B1" w:rsidP="00630428">
            <w: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  <w:t>1187ba66d2e1f7129da3382fb9fddd56c54d2577</w:t>
            </w:r>
          </w:p>
        </w:tc>
        <w:tc>
          <w:tcPr>
            <w:tcW w:w="1260" w:type="dxa"/>
          </w:tcPr>
          <w:p w14:paraId="10A009AA" w14:textId="56A579AC" w:rsidR="004B78F6" w:rsidRDefault="004B78F6" w:rsidP="00630428">
            <w:r>
              <w:t>16/10/2006</w:t>
            </w:r>
          </w:p>
        </w:tc>
        <w:tc>
          <w:tcPr>
            <w:tcW w:w="1624" w:type="dxa"/>
          </w:tcPr>
          <w:p w14:paraId="669F7348" w14:textId="77777777" w:rsidR="004B78F6" w:rsidRDefault="004B78F6" w:rsidP="00630428">
            <w:r>
              <w:t xml:space="preserve">Toby </w:t>
            </w:r>
            <w:proofErr w:type="spellStart"/>
            <w:r>
              <w:t>Sriratanakkoul</w:t>
            </w:r>
            <w:proofErr w:type="spellEnd"/>
          </w:p>
        </w:tc>
        <w:tc>
          <w:tcPr>
            <w:tcW w:w="1797" w:type="dxa"/>
          </w:tcPr>
          <w:p w14:paraId="0E1677A9" w14:textId="0F2297CC" w:rsidR="004B78F6" w:rsidRDefault="008771C2" w:rsidP="00630428">
            <w:hyperlink r:id="rId7" w:history="1">
              <w:r w:rsidR="009C3C83">
                <w:rPr>
                  <w:rStyle w:val="Hyperlink"/>
                  <w:rFonts w:ascii="Segoe UI" w:hAnsi="Segoe UI" w:cs="Segoe UI"/>
                  <w:sz w:val="21"/>
                  <w:szCs w:val="21"/>
                  <w:shd w:val="clear" w:color="auto" w:fill="F6F8FA"/>
                </w:rPr>
                <w:t>Bug2 FAT Run H1 - True</w:t>
              </w:r>
            </w:hyperlink>
          </w:p>
        </w:tc>
      </w:tr>
      <w:tr w:rsidR="004B78F6" w14:paraId="4E208540" w14:textId="77777777" w:rsidTr="00630428">
        <w:tc>
          <w:tcPr>
            <w:tcW w:w="4175" w:type="dxa"/>
          </w:tcPr>
          <w:p w14:paraId="0E29B99D" w14:textId="3316838C" w:rsidR="004B78F6" w:rsidRDefault="006828BF" w:rsidP="00630428">
            <w:pP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</w:pPr>
            <w: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  <w:t>7f1e3cc62792b6198dd1cbec5d9f47ec7521a0ca</w:t>
            </w:r>
          </w:p>
        </w:tc>
        <w:tc>
          <w:tcPr>
            <w:tcW w:w="1260" w:type="dxa"/>
          </w:tcPr>
          <w:p w14:paraId="71C27CD8" w14:textId="310D95B1" w:rsidR="004B78F6" w:rsidRDefault="004B78F6" w:rsidP="00630428">
            <w:r>
              <w:t>16/10/2006</w:t>
            </w:r>
          </w:p>
        </w:tc>
        <w:tc>
          <w:tcPr>
            <w:tcW w:w="1624" w:type="dxa"/>
          </w:tcPr>
          <w:p w14:paraId="4D3C6F3E" w14:textId="77777777" w:rsidR="004B78F6" w:rsidRDefault="004B78F6" w:rsidP="00630428">
            <w:r>
              <w:t xml:space="preserve">Toby </w:t>
            </w:r>
            <w:proofErr w:type="spellStart"/>
            <w:r>
              <w:t>Sriratanakkoul</w:t>
            </w:r>
            <w:proofErr w:type="spellEnd"/>
          </w:p>
        </w:tc>
        <w:tc>
          <w:tcPr>
            <w:tcW w:w="1797" w:type="dxa"/>
          </w:tcPr>
          <w:p w14:paraId="22847245" w14:textId="08930B7E" w:rsidR="004B78F6" w:rsidRDefault="008771C2" w:rsidP="00630428">
            <w:hyperlink r:id="rId8" w:history="1">
              <w:r w:rsidR="009C3C83">
                <w:rPr>
                  <w:rStyle w:val="Hyperlink"/>
                  <w:rFonts w:ascii="Segoe UI" w:hAnsi="Segoe UI" w:cs="Segoe UI"/>
                  <w:sz w:val="21"/>
                  <w:szCs w:val="21"/>
                  <w:shd w:val="clear" w:color="auto" w:fill="FFFFFF"/>
                </w:rPr>
                <w:t>Bug2 FAT Run H2 - True</w:t>
              </w:r>
            </w:hyperlink>
          </w:p>
        </w:tc>
      </w:tr>
      <w:tr w:rsidR="004B78F6" w14:paraId="198C35D4" w14:textId="77777777" w:rsidTr="00630428">
        <w:tc>
          <w:tcPr>
            <w:tcW w:w="4175" w:type="dxa"/>
          </w:tcPr>
          <w:p w14:paraId="50A4CD54" w14:textId="4E133D0E" w:rsidR="004B78F6" w:rsidRDefault="006828BF" w:rsidP="00630428">
            <w:pP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</w:pPr>
            <w: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  <w:t>8bb552932535cb2880cbb55f76660133ac8ce26b</w:t>
            </w:r>
          </w:p>
        </w:tc>
        <w:tc>
          <w:tcPr>
            <w:tcW w:w="1260" w:type="dxa"/>
          </w:tcPr>
          <w:p w14:paraId="5D65EAA1" w14:textId="036854FE" w:rsidR="004B78F6" w:rsidRDefault="004B78F6" w:rsidP="00630428">
            <w:r>
              <w:t>16/10/2006</w:t>
            </w:r>
          </w:p>
        </w:tc>
        <w:tc>
          <w:tcPr>
            <w:tcW w:w="1624" w:type="dxa"/>
          </w:tcPr>
          <w:p w14:paraId="29E6F789" w14:textId="77777777" w:rsidR="004B78F6" w:rsidRDefault="004B78F6" w:rsidP="00630428">
            <w:r>
              <w:t xml:space="preserve">Toby </w:t>
            </w:r>
            <w:proofErr w:type="spellStart"/>
            <w:r>
              <w:t>Sriratanakkoul</w:t>
            </w:r>
            <w:proofErr w:type="spellEnd"/>
          </w:p>
        </w:tc>
        <w:tc>
          <w:tcPr>
            <w:tcW w:w="1797" w:type="dxa"/>
          </w:tcPr>
          <w:p w14:paraId="1CB2FC78" w14:textId="26A9FF55" w:rsidR="004B78F6" w:rsidRDefault="008771C2" w:rsidP="009C3C83">
            <w:hyperlink r:id="rId9" w:history="1">
              <w:r w:rsidR="009C3C83">
                <w:rPr>
                  <w:rStyle w:val="Hyperlink"/>
                  <w:rFonts w:ascii="Segoe UI" w:hAnsi="Segoe UI" w:cs="Segoe UI"/>
                  <w:sz w:val="21"/>
                  <w:szCs w:val="21"/>
                  <w:shd w:val="clear" w:color="auto" w:fill="F6F8FA"/>
                </w:rPr>
                <w:t>Bug2 FAT Run H3 - True</w:t>
              </w:r>
            </w:hyperlink>
          </w:p>
        </w:tc>
      </w:tr>
      <w:tr w:rsidR="004B78F6" w14:paraId="6BD59137" w14:textId="77777777" w:rsidTr="00630428">
        <w:tc>
          <w:tcPr>
            <w:tcW w:w="4175" w:type="dxa"/>
          </w:tcPr>
          <w:p w14:paraId="32F9BC44" w14:textId="552E4A09" w:rsidR="004B78F6" w:rsidRDefault="006828BF" w:rsidP="00630428">
            <w:pP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</w:pPr>
            <w: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  <w:t>15cca439fc9f3d1af1e6ba11cc82e95ea760bf41</w:t>
            </w:r>
          </w:p>
        </w:tc>
        <w:tc>
          <w:tcPr>
            <w:tcW w:w="1260" w:type="dxa"/>
          </w:tcPr>
          <w:p w14:paraId="31B843A9" w14:textId="622A3D10" w:rsidR="004B78F6" w:rsidRDefault="004B78F6" w:rsidP="00630428">
            <w:r>
              <w:t>16/10/2006</w:t>
            </w:r>
          </w:p>
        </w:tc>
        <w:tc>
          <w:tcPr>
            <w:tcW w:w="1624" w:type="dxa"/>
          </w:tcPr>
          <w:p w14:paraId="050884C3" w14:textId="77777777" w:rsidR="004B78F6" w:rsidRDefault="004B78F6" w:rsidP="00630428">
            <w:r>
              <w:t xml:space="preserve">Toby </w:t>
            </w:r>
            <w:proofErr w:type="spellStart"/>
            <w:r>
              <w:t>Sriratanakkoul</w:t>
            </w:r>
            <w:proofErr w:type="spellEnd"/>
          </w:p>
        </w:tc>
        <w:tc>
          <w:tcPr>
            <w:tcW w:w="1797" w:type="dxa"/>
          </w:tcPr>
          <w:p w14:paraId="32D9E291" w14:textId="7B434DDF" w:rsidR="004B78F6" w:rsidRDefault="008771C2" w:rsidP="009C3C83">
            <w:hyperlink r:id="rId10" w:history="1">
              <w:r w:rsidR="009C3C83">
                <w:rPr>
                  <w:rStyle w:val="Hyperlink"/>
                  <w:rFonts w:ascii="Segoe UI" w:hAnsi="Segoe UI" w:cs="Segoe UI"/>
                  <w:sz w:val="21"/>
                  <w:szCs w:val="21"/>
                  <w:shd w:val="clear" w:color="auto" w:fill="F6F8FA"/>
                </w:rPr>
                <w:t>Bug2 FAT Run H4 - True</w:t>
              </w:r>
            </w:hyperlink>
          </w:p>
        </w:tc>
      </w:tr>
      <w:tr w:rsidR="004B78F6" w14:paraId="1D71FEE3" w14:textId="77777777" w:rsidTr="00630428">
        <w:tc>
          <w:tcPr>
            <w:tcW w:w="4175" w:type="dxa"/>
          </w:tcPr>
          <w:p w14:paraId="7B30E230" w14:textId="15C1CCC5" w:rsidR="004B78F6" w:rsidRDefault="0082259C" w:rsidP="00630428">
            <w:pP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</w:pPr>
            <w: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  <w:t>9d59c4ee14034535a612017dc588554186cdab17</w:t>
            </w:r>
          </w:p>
        </w:tc>
        <w:tc>
          <w:tcPr>
            <w:tcW w:w="1260" w:type="dxa"/>
          </w:tcPr>
          <w:p w14:paraId="1D624B58" w14:textId="78E91894" w:rsidR="004B78F6" w:rsidRDefault="004B78F6" w:rsidP="00630428">
            <w:r>
              <w:t>16/10/2006</w:t>
            </w:r>
          </w:p>
        </w:tc>
        <w:tc>
          <w:tcPr>
            <w:tcW w:w="1624" w:type="dxa"/>
          </w:tcPr>
          <w:p w14:paraId="5EF124D7" w14:textId="77777777" w:rsidR="004B78F6" w:rsidRDefault="004B78F6" w:rsidP="00630428">
            <w:r>
              <w:t xml:space="preserve">Toby </w:t>
            </w:r>
            <w:proofErr w:type="spellStart"/>
            <w:r>
              <w:t>Sriratanakkoul</w:t>
            </w:r>
            <w:proofErr w:type="spellEnd"/>
          </w:p>
        </w:tc>
        <w:tc>
          <w:tcPr>
            <w:tcW w:w="1797" w:type="dxa"/>
          </w:tcPr>
          <w:p w14:paraId="641F3CF2" w14:textId="55318AFE" w:rsidR="004B78F6" w:rsidRDefault="008771C2" w:rsidP="00630428">
            <w:hyperlink r:id="rId11" w:history="1">
              <w:r w:rsidR="00451F04">
                <w:rPr>
                  <w:rStyle w:val="Hyperlink"/>
                  <w:rFonts w:ascii="Segoe UI" w:hAnsi="Segoe UI" w:cs="Segoe UI"/>
                  <w:sz w:val="21"/>
                  <w:szCs w:val="21"/>
                  <w:shd w:val="clear" w:color="auto" w:fill="F6F8FA"/>
                </w:rPr>
                <w:t>Bug2 FAT Run H5(</w:t>
              </w:r>
              <w:proofErr w:type="gramStart"/>
              <w:r w:rsidR="00451F04">
                <w:rPr>
                  <w:rStyle w:val="Hyperlink"/>
                  <w:rFonts w:ascii="Segoe UI" w:hAnsi="Segoe UI" w:cs="Segoe UI"/>
                  <w:sz w:val="21"/>
                  <w:szCs w:val="21"/>
                  <w:shd w:val="clear" w:color="auto" w:fill="F6F8FA"/>
                </w:rPr>
                <w:t>un do</w:t>
              </w:r>
              <w:proofErr w:type="gramEnd"/>
              <w:r w:rsidR="00451F04">
                <w:rPr>
                  <w:rStyle w:val="Hyperlink"/>
                  <w:rFonts w:ascii="Segoe UI" w:hAnsi="Segoe UI" w:cs="Segoe UI"/>
                  <w:sz w:val="21"/>
                  <w:szCs w:val="21"/>
                  <w:shd w:val="clear" w:color="auto" w:fill="F6F8FA"/>
                </w:rPr>
                <w:t xml:space="preserve"> previous H5) - True</w:t>
              </w:r>
            </w:hyperlink>
          </w:p>
        </w:tc>
      </w:tr>
      <w:tr w:rsidR="004B78F6" w14:paraId="6A4ECC4B" w14:textId="77777777" w:rsidTr="00630428">
        <w:tc>
          <w:tcPr>
            <w:tcW w:w="4175" w:type="dxa"/>
          </w:tcPr>
          <w:p w14:paraId="394BFE51" w14:textId="45373DE3" w:rsidR="004B78F6" w:rsidRDefault="00AF4DD2" w:rsidP="00630428">
            <w:pP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</w:pPr>
            <w: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  <w:t>a5c7a0eef7c5c39e6c8b93a806481e1f3e33db48</w:t>
            </w:r>
          </w:p>
        </w:tc>
        <w:tc>
          <w:tcPr>
            <w:tcW w:w="1260" w:type="dxa"/>
          </w:tcPr>
          <w:p w14:paraId="33683794" w14:textId="1AC28B1B" w:rsidR="004B78F6" w:rsidRDefault="004B78F6" w:rsidP="00630428">
            <w:r>
              <w:t>16/10/2006</w:t>
            </w:r>
          </w:p>
        </w:tc>
        <w:tc>
          <w:tcPr>
            <w:tcW w:w="1624" w:type="dxa"/>
          </w:tcPr>
          <w:p w14:paraId="4028ED8D" w14:textId="77777777" w:rsidR="004B78F6" w:rsidRDefault="004B78F6" w:rsidP="00630428">
            <w:r>
              <w:t xml:space="preserve">Toby </w:t>
            </w:r>
            <w:proofErr w:type="spellStart"/>
            <w:r>
              <w:t>Sriratanakkoul</w:t>
            </w:r>
            <w:proofErr w:type="spellEnd"/>
          </w:p>
        </w:tc>
        <w:tc>
          <w:tcPr>
            <w:tcW w:w="1797" w:type="dxa"/>
          </w:tcPr>
          <w:p w14:paraId="7D2E0A51" w14:textId="45C921A4" w:rsidR="004B78F6" w:rsidRDefault="008771C2" w:rsidP="00630428">
            <w:hyperlink r:id="rId12" w:history="1">
              <w:r w:rsidR="00451F04">
                <w:rPr>
                  <w:rStyle w:val="Hyperlink"/>
                  <w:rFonts w:ascii="Segoe UI" w:hAnsi="Segoe UI" w:cs="Segoe UI"/>
                  <w:sz w:val="21"/>
                  <w:szCs w:val="21"/>
                  <w:shd w:val="clear" w:color="auto" w:fill="FFFFFF"/>
                </w:rPr>
                <w:t>Bug2 FAT Run H6 - True</w:t>
              </w:r>
            </w:hyperlink>
          </w:p>
        </w:tc>
      </w:tr>
      <w:tr w:rsidR="003966C9" w14:paraId="62405D3B" w14:textId="77777777" w:rsidTr="00630428">
        <w:tc>
          <w:tcPr>
            <w:tcW w:w="4175" w:type="dxa"/>
          </w:tcPr>
          <w:p w14:paraId="411D5FF5" w14:textId="3FBEC930" w:rsidR="003966C9" w:rsidRDefault="00FC7C4B" w:rsidP="003966C9">
            <w:pP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</w:pPr>
            <w:r>
              <w:rPr>
                <w:rFonts w:ascii="Consolas" w:hAnsi="Consolas" w:cs="Consolas"/>
                <w:color w:val="24292F"/>
                <w:sz w:val="18"/>
                <w:szCs w:val="18"/>
                <w:shd w:val="clear" w:color="auto" w:fill="FFFFFF"/>
              </w:rPr>
              <w:t>922212ef3ef98159796b523327f2b23b50c5f3cd</w:t>
            </w:r>
          </w:p>
        </w:tc>
        <w:tc>
          <w:tcPr>
            <w:tcW w:w="1260" w:type="dxa"/>
          </w:tcPr>
          <w:p w14:paraId="1EF71F16" w14:textId="4E883A7D" w:rsidR="003966C9" w:rsidRDefault="003966C9" w:rsidP="003966C9">
            <w:r>
              <w:t>16/10/2006</w:t>
            </w:r>
          </w:p>
        </w:tc>
        <w:tc>
          <w:tcPr>
            <w:tcW w:w="1624" w:type="dxa"/>
          </w:tcPr>
          <w:p w14:paraId="097043BF" w14:textId="5B38A05B" w:rsidR="003966C9" w:rsidRDefault="003966C9" w:rsidP="003966C9">
            <w:r>
              <w:t xml:space="preserve">Toby </w:t>
            </w:r>
            <w:proofErr w:type="spellStart"/>
            <w:r>
              <w:t>Sriratanakkoul</w:t>
            </w:r>
            <w:proofErr w:type="spellEnd"/>
          </w:p>
        </w:tc>
        <w:tc>
          <w:tcPr>
            <w:tcW w:w="1797" w:type="dxa"/>
          </w:tcPr>
          <w:p w14:paraId="32E3A511" w14:textId="2561ABA4" w:rsidR="003966C9" w:rsidRDefault="00F17AAE" w:rsidP="003966C9">
            <w:hyperlink r:id="rId13" w:history="1">
              <w:r>
                <w:rPr>
                  <w:rStyle w:val="Hyperlink"/>
                  <w:rFonts w:ascii="Segoe UI" w:hAnsi="Segoe UI" w:cs="Segoe UI"/>
                  <w:sz w:val="21"/>
                  <w:szCs w:val="21"/>
                  <w:shd w:val="clear" w:color="auto" w:fill="F6F8FA"/>
                </w:rPr>
                <w:t>Bug2 FAT Run H7 - True</w:t>
              </w:r>
            </w:hyperlink>
          </w:p>
        </w:tc>
      </w:tr>
    </w:tbl>
    <w:p w14:paraId="15D4223D" w14:textId="68B1A6C5" w:rsidR="002D5A88" w:rsidRDefault="00D50688">
      <w:pPr>
        <w:pStyle w:val="Heading2"/>
      </w:pPr>
      <w:r>
        <w:t>Test Scripts</w:t>
      </w:r>
    </w:p>
    <w:p w14:paraId="0257BDE5" w14:textId="61DDC622" w:rsidR="00760BB6" w:rsidRDefault="00760BB6" w:rsidP="00760BB6">
      <w:r>
        <w:t>The following scripts will cover this scenario:</w:t>
      </w:r>
    </w:p>
    <w:p w14:paraId="1406ED62" w14:textId="5270F76F" w:rsidR="00760BB6" w:rsidRPr="00760BB6" w:rsidRDefault="00C605D3" w:rsidP="00760BB6">
      <w:pPr>
        <w:numPr>
          <w:ilvl w:val="0"/>
          <w:numId w:val="31"/>
        </w:numPr>
      </w:pPr>
      <w:r>
        <w:t xml:space="preserve">1.1 Replicate Bug </w:t>
      </w:r>
      <w:r w:rsidR="00BD5E94">
        <w:t>2</w:t>
      </w:r>
    </w:p>
    <w:p w14:paraId="53C6C9FB" w14:textId="7250083E" w:rsidR="00D50688" w:rsidRPr="00D50688" w:rsidRDefault="00D50688" w:rsidP="00760BB6">
      <w:pPr>
        <w:pStyle w:val="Heading2"/>
      </w:pPr>
      <w:r>
        <w:t>Use Case</w:t>
      </w:r>
    </w:p>
    <w:p w14:paraId="15D4223E" w14:textId="0C96BFF8" w:rsidR="002D5A88" w:rsidRPr="002D5A88" w:rsidRDefault="00BD5E94" w:rsidP="002D5A88">
      <w:pPr>
        <w:numPr>
          <w:ilvl w:val="0"/>
          <w:numId w:val="31"/>
        </w:numPr>
      </w:pPr>
      <w:r>
        <w:t>Borrow</w:t>
      </w:r>
      <w:r w:rsidR="00680E11">
        <w:t xml:space="preserve"> </w:t>
      </w:r>
      <w:r w:rsidR="009364E9">
        <w:t>Item</w:t>
      </w:r>
      <w:r w:rsidR="00680E11">
        <w:t xml:space="preserve"> – When </w:t>
      </w:r>
      <w:proofErr w:type="spellStart"/>
      <w:proofErr w:type="gramStart"/>
      <w:r w:rsidR="00680E11">
        <w:t>a</w:t>
      </w:r>
      <w:proofErr w:type="spellEnd"/>
      <w:proofErr w:type="gramEnd"/>
      <w:r w:rsidR="00680E11">
        <w:t xml:space="preserve"> </w:t>
      </w:r>
      <w:r w:rsidR="009364E9">
        <w:t>item</w:t>
      </w:r>
      <w:r w:rsidR="00680E11">
        <w:t xml:space="preserve"> </w:t>
      </w:r>
      <w:r w:rsidR="0070392B">
        <w:t>limit is 2</w:t>
      </w:r>
    </w:p>
    <w:p w14:paraId="15D4223F" w14:textId="77777777" w:rsidR="005C6ACC" w:rsidRDefault="005C6ACC">
      <w:pPr>
        <w:pStyle w:val="Heading2"/>
      </w:pPr>
      <w:r>
        <w:t>Test Components</w:t>
      </w:r>
      <w:bookmarkEnd w:id="2"/>
      <w:r w:rsidR="00E1717F">
        <w:t>/Requirements</w:t>
      </w:r>
    </w:p>
    <w:p w14:paraId="15D42240" w14:textId="77777777" w:rsidR="005C6ACC" w:rsidRDefault="005C6ACC">
      <w:r>
        <w:t>This test scenario covers the following high-level test requirements (see scripts below for specific requirements covered by each test script):</w:t>
      </w:r>
    </w:p>
    <w:p w14:paraId="15D42243" w14:textId="09CDE7CE" w:rsidR="002A3755" w:rsidRDefault="00D70EF1">
      <w:pPr>
        <w:pStyle w:val="ListBullet"/>
      </w:pPr>
      <w:r>
        <w:t>Need a patron with current loan</w:t>
      </w:r>
    </w:p>
    <w:p w14:paraId="20C42EB8" w14:textId="159A113C" w:rsidR="00D70EF1" w:rsidRDefault="00D70EF1">
      <w:pPr>
        <w:pStyle w:val="ListBullet"/>
      </w:pPr>
      <w:r>
        <w:t xml:space="preserve">Need </w:t>
      </w:r>
      <w:r w:rsidR="009364E9">
        <w:t>5 items</w:t>
      </w:r>
      <w:r>
        <w:t xml:space="preserve"> associated with the loan</w:t>
      </w:r>
    </w:p>
    <w:p w14:paraId="15D42247" w14:textId="58CEEFE1" w:rsidR="005C6ACC" w:rsidRDefault="009364E9" w:rsidP="003953AB">
      <w:pPr>
        <w:pStyle w:val="ListBullet"/>
      </w:pPr>
      <w:r>
        <w:t>Borrow more than two items</w:t>
      </w:r>
    </w:p>
    <w:p w14:paraId="20282BA5" w14:textId="586C08BE" w:rsidR="00F70074" w:rsidRDefault="00F70074" w:rsidP="00F70074">
      <w:pPr>
        <w:pStyle w:val="Heading2"/>
      </w:pPr>
      <w:r>
        <w:lastRenderedPageBreak/>
        <w:t>Script #: Replicate Bug 1</w:t>
      </w:r>
    </w:p>
    <w:p w14:paraId="15D42248" w14:textId="77777777" w:rsidR="005C6ACC" w:rsidRDefault="005C6ACC">
      <w:pPr>
        <w:pStyle w:val="Heading3"/>
      </w:pPr>
      <w:bookmarkStart w:id="3" w:name="_Toc43786491"/>
      <w:r>
        <w:t>Script Description</w:t>
      </w:r>
      <w:bookmarkEnd w:id="3"/>
    </w:p>
    <w:p w14:paraId="15D42249" w14:textId="7D8AD789" w:rsidR="00091C20" w:rsidRDefault="006637C0" w:rsidP="00091C20">
      <w:pPr>
        <w:pStyle w:val="ListBullet"/>
      </w:pPr>
      <w:bookmarkStart w:id="4" w:name="_Toc43786492"/>
      <w:r>
        <w:t xml:space="preserve">Given </w:t>
      </w:r>
      <w:r w:rsidR="0094092B">
        <w:t xml:space="preserve">two or more items borrowed </w:t>
      </w:r>
    </w:p>
    <w:p w14:paraId="15D4224A" w14:textId="17F92926" w:rsidR="005C6ACC" w:rsidRDefault="005C6ACC">
      <w:pPr>
        <w:pStyle w:val="Heading3"/>
      </w:pPr>
      <w:r>
        <w:t xml:space="preserve">Testing </w:t>
      </w:r>
      <w:bookmarkEnd w:id="4"/>
      <w:r w:rsidR="004407A8">
        <w:t>Objective</w:t>
      </w:r>
    </w:p>
    <w:p w14:paraId="15D4224C" w14:textId="4E0CC188" w:rsidR="005C6ACC" w:rsidRDefault="004407A8" w:rsidP="004E311F">
      <w:pPr>
        <w:pStyle w:val="ListBullet"/>
      </w:pPr>
      <w:r>
        <w:t xml:space="preserve">When </w:t>
      </w:r>
      <w:r w:rsidR="00983F5D">
        <w:t>two</w:t>
      </w:r>
      <w:r w:rsidR="0094092B">
        <w:t xml:space="preserve"> </w:t>
      </w:r>
      <w:r w:rsidR="00983F5D">
        <w:t>items</w:t>
      </w:r>
      <w:r w:rsidR="0094092B">
        <w:t xml:space="preserve"> </w:t>
      </w:r>
      <w:proofErr w:type="gramStart"/>
      <w:r w:rsidR="0094092B">
        <w:t>is</w:t>
      </w:r>
      <w:proofErr w:type="gramEnd"/>
      <w:r w:rsidR="0094092B">
        <w:t xml:space="preserve"> b</w:t>
      </w:r>
      <w:r w:rsidR="00983F5D">
        <w:t xml:space="preserve">orrow than a third is not possible </w:t>
      </w:r>
      <w:r>
        <w:t xml:space="preserve"> </w:t>
      </w:r>
    </w:p>
    <w:p w14:paraId="15D4224D" w14:textId="77777777" w:rsidR="005C6ACC" w:rsidRDefault="005C6ACC">
      <w:pPr>
        <w:pStyle w:val="Heading3"/>
      </w:pPr>
      <w:bookmarkStart w:id="5" w:name="_Toc43786493"/>
      <w:r>
        <w:t>Setup</w:t>
      </w:r>
      <w:bookmarkEnd w:id="5"/>
    </w:p>
    <w:p w14:paraId="15D4224F" w14:textId="24A311D8" w:rsidR="005C6ACC" w:rsidRDefault="00D91280" w:rsidP="00D91280">
      <w:pPr>
        <w:pStyle w:val="ListBullet"/>
      </w:pPr>
      <w:r>
        <w:t xml:space="preserve">Create a patron with </w:t>
      </w:r>
      <w:r w:rsidR="00983F5D">
        <w:t>two</w:t>
      </w:r>
      <w:r>
        <w:t xml:space="preserve"> borrowing restrictions</w:t>
      </w:r>
    </w:p>
    <w:p w14:paraId="7597C245" w14:textId="06B90C1B" w:rsidR="00D91280" w:rsidRDefault="00D91280" w:rsidP="00D91280">
      <w:pPr>
        <w:pStyle w:val="ListBullet"/>
      </w:pPr>
      <w:r>
        <w:t xml:space="preserve">Create available </w:t>
      </w:r>
      <w:r w:rsidR="00510259">
        <w:t>items</w:t>
      </w:r>
    </w:p>
    <w:p w14:paraId="2AF5C499" w14:textId="0AC19BE3" w:rsidR="00D91280" w:rsidRDefault="00D91280" w:rsidP="00D91280">
      <w:pPr>
        <w:pStyle w:val="ListBullet"/>
      </w:pPr>
      <w:r>
        <w:t xml:space="preserve">Make the patron borrow </w:t>
      </w:r>
      <w:r w:rsidR="00510259">
        <w:t>more than two items</w:t>
      </w:r>
    </w:p>
    <w:p w14:paraId="1F5E2CC2" w14:textId="0FA53DAA" w:rsidR="00212273" w:rsidRDefault="00212273" w:rsidP="00212273">
      <w:pPr>
        <w:pStyle w:val="Heading3"/>
      </w:pPr>
      <w:bookmarkStart w:id="6" w:name="_Toc43786494"/>
      <w:r w:rsidRPr="00212273">
        <w:t>T</w:t>
      </w:r>
      <w:r>
        <w:t>est Data</w:t>
      </w:r>
    </w:p>
    <w:tbl>
      <w:tblPr>
        <w:tblStyle w:val="TableGrid8"/>
        <w:tblW w:w="0" w:type="auto"/>
        <w:tblLook w:val="0020" w:firstRow="1" w:lastRow="0" w:firstColumn="0" w:lastColumn="0" w:noHBand="0" w:noVBand="0"/>
      </w:tblPr>
      <w:tblGrid>
        <w:gridCol w:w="2898"/>
        <w:gridCol w:w="5850"/>
      </w:tblGrid>
      <w:tr w:rsidR="00212273" w14:paraId="07D4D730" w14:textId="77777777" w:rsidTr="00E851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898" w:type="dxa"/>
          </w:tcPr>
          <w:p w14:paraId="4219BD51" w14:textId="13094F2E" w:rsidR="00212273" w:rsidRDefault="00212273" w:rsidP="00E628C0">
            <w:r>
              <w:t>Data</w:t>
            </w:r>
          </w:p>
        </w:tc>
        <w:tc>
          <w:tcPr>
            <w:tcW w:w="5850" w:type="dxa"/>
          </w:tcPr>
          <w:p w14:paraId="7080B240" w14:textId="39C9E6C3" w:rsidR="00212273" w:rsidRDefault="00212273" w:rsidP="00E628C0">
            <w:r>
              <w:t>Value</w:t>
            </w:r>
          </w:p>
        </w:tc>
      </w:tr>
      <w:tr w:rsidR="00212273" w14:paraId="1A94F59F" w14:textId="77777777" w:rsidTr="00E851D5">
        <w:tc>
          <w:tcPr>
            <w:tcW w:w="2898" w:type="dxa"/>
          </w:tcPr>
          <w:p w14:paraId="0B500324" w14:textId="33297DD2" w:rsidR="00212273" w:rsidRDefault="00212273" w:rsidP="00E628C0">
            <w:r>
              <w:t>Patron</w:t>
            </w:r>
          </w:p>
        </w:tc>
        <w:tc>
          <w:tcPr>
            <w:tcW w:w="5850" w:type="dxa"/>
          </w:tcPr>
          <w:p w14:paraId="1795201F" w14:textId="27C26A2C" w:rsidR="00212273" w:rsidRDefault="00212273" w:rsidP="00E628C0">
            <w:r>
              <w:t xml:space="preserve">Ln: t, </w:t>
            </w:r>
            <w:proofErr w:type="spellStart"/>
            <w:r>
              <w:t>Fn</w:t>
            </w:r>
            <w:proofErr w:type="spellEnd"/>
            <w:r>
              <w:t xml:space="preserve">: j, </w:t>
            </w:r>
            <w:proofErr w:type="spellStart"/>
            <w:r>
              <w:t>Em</w:t>
            </w:r>
            <w:proofErr w:type="spellEnd"/>
            <w:r>
              <w:t>:</w:t>
            </w:r>
            <w:r w:rsidR="00E851D5">
              <w:t xml:space="preserve"> </w:t>
            </w:r>
            <w:proofErr w:type="spellStart"/>
            <w:r w:rsidR="00E851D5">
              <w:t>jt</w:t>
            </w:r>
            <w:proofErr w:type="spellEnd"/>
            <w:r w:rsidR="00E851D5">
              <w:t xml:space="preserve">, </w:t>
            </w:r>
            <w:proofErr w:type="spellStart"/>
            <w:r w:rsidR="00E851D5">
              <w:t>PHno</w:t>
            </w:r>
            <w:proofErr w:type="spellEnd"/>
            <w:r w:rsidR="00E851D5">
              <w:t>: 1</w:t>
            </w:r>
          </w:p>
        </w:tc>
      </w:tr>
      <w:tr w:rsidR="00212273" w14:paraId="2405ADE7" w14:textId="77777777" w:rsidTr="00E851D5">
        <w:tc>
          <w:tcPr>
            <w:tcW w:w="2898" w:type="dxa"/>
          </w:tcPr>
          <w:p w14:paraId="5F9F83BB" w14:textId="140A9772" w:rsidR="00212273" w:rsidRDefault="00E851D5" w:rsidP="00E628C0">
            <w:r>
              <w:t>Book Id</w:t>
            </w:r>
          </w:p>
        </w:tc>
        <w:tc>
          <w:tcPr>
            <w:tcW w:w="5850" w:type="dxa"/>
          </w:tcPr>
          <w:p w14:paraId="058D899F" w14:textId="0F156A50" w:rsidR="00212273" w:rsidRDefault="00E851D5" w:rsidP="00E628C0">
            <w:r>
              <w:t xml:space="preserve">A: </w:t>
            </w:r>
            <w:r w:rsidR="007D0676">
              <w:t>a</w:t>
            </w:r>
            <w:r w:rsidR="00B37B8C">
              <w:t xml:space="preserve">, T: t, </w:t>
            </w:r>
            <w:proofErr w:type="spellStart"/>
            <w:r w:rsidR="00B37B8C">
              <w:t>CNo</w:t>
            </w:r>
            <w:proofErr w:type="spellEnd"/>
            <w:r w:rsidR="00B37B8C">
              <w:t>: 1</w:t>
            </w:r>
          </w:p>
        </w:tc>
      </w:tr>
      <w:tr w:rsidR="007D0676" w14:paraId="6E8CA6CF" w14:textId="77777777" w:rsidTr="00E851D5">
        <w:tc>
          <w:tcPr>
            <w:tcW w:w="2898" w:type="dxa"/>
          </w:tcPr>
          <w:p w14:paraId="1D871971" w14:textId="0307968C" w:rsidR="007D0676" w:rsidRDefault="0010683B" w:rsidP="00E628C0">
            <w:r>
              <w:t>DVD Id</w:t>
            </w:r>
          </w:p>
        </w:tc>
        <w:tc>
          <w:tcPr>
            <w:tcW w:w="5850" w:type="dxa"/>
          </w:tcPr>
          <w:p w14:paraId="62E7B80D" w14:textId="6F3D305D" w:rsidR="007D0676" w:rsidRDefault="0010683B" w:rsidP="00E628C0">
            <w:r>
              <w:t xml:space="preserve">A: d, T: v, </w:t>
            </w:r>
            <w:proofErr w:type="spellStart"/>
            <w:r>
              <w:t>CNo</w:t>
            </w:r>
            <w:proofErr w:type="spellEnd"/>
            <w:r>
              <w:t>: 2</w:t>
            </w:r>
          </w:p>
        </w:tc>
      </w:tr>
      <w:tr w:rsidR="007D0676" w14:paraId="644BA540" w14:textId="77777777" w:rsidTr="00E851D5">
        <w:tc>
          <w:tcPr>
            <w:tcW w:w="2898" w:type="dxa"/>
          </w:tcPr>
          <w:p w14:paraId="251E587F" w14:textId="554BF7CC" w:rsidR="007D0676" w:rsidRDefault="00D60448" w:rsidP="00E628C0">
            <w:r>
              <w:t>VHS Id</w:t>
            </w:r>
          </w:p>
        </w:tc>
        <w:tc>
          <w:tcPr>
            <w:tcW w:w="5850" w:type="dxa"/>
          </w:tcPr>
          <w:p w14:paraId="1835D57C" w14:textId="53568987" w:rsidR="007D0676" w:rsidRDefault="00D60448" w:rsidP="00E628C0">
            <w:r>
              <w:t xml:space="preserve">A: v, T: h, </w:t>
            </w:r>
            <w:proofErr w:type="spellStart"/>
            <w:r>
              <w:t>CNo</w:t>
            </w:r>
            <w:proofErr w:type="spellEnd"/>
            <w:r>
              <w:t>: 3</w:t>
            </w:r>
          </w:p>
        </w:tc>
      </w:tr>
      <w:tr w:rsidR="007D0676" w14:paraId="68384843" w14:textId="77777777" w:rsidTr="00E851D5">
        <w:tc>
          <w:tcPr>
            <w:tcW w:w="2898" w:type="dxa"/>
          </w:tcPr>
          <w:p w14:paraId="2D8C5FA9" w14:textId="20551DDA" w:rsidR="007D0676" w:rsidRDefault="00BF69E4" w:rsidP="00E628C0">
            <w:r>
              <w:t>CD Audio disk</w:t>
            </w:r>
            <w:r w:rsidR="00C57241">
              <w:t xml:space="preserve"> Id</w:t>
            </w:r>
          </w:p>
        </w:tc>
        <w:tc>
          <w:tcPr>
            <w:tcW w:w="5850" w:type="dxa"/>
          </w:tcPr>
          <w:p w14:paraId="7D3EAB23" w14:textId="06A0260D" w:rsidR="007D0676" w:rsidRPr="00BF69E4" w:rsidRDefault="00BF69E4" w:rsidP="00E628C0">
            <w:pPr>
              <w:rPr>
                <w:b/>
                <w:bCs/>
              </w:rPr>
            </w:pPr>
            <w:r>
              <w:t xml:space="preserve">A: c, T: d, </w:t>
            </w:r>
            <w:proofErr w:type="spellStart"/>
            <w:r>
              <w:t>CNo</w:t>
            </w:r>
            <w:proofErr w:type="spellEnd"/>
            <w:r>
              <w:t>: 4</w:t>
            </w:r>
          </w:p>
        </w:tc>
      </w:tr>
      <w:tr w:rsidR="007D0676" w14:paraId="1110824A" w14:textId="77777777" w:rsidTr="00E851D5">
        <w:tc>
          <w:tcPr>
            <w:tcW w:w="2898" w:type="dxa"/>
          </w:tcPr>
          <w:p w14:paraId="78BDF25E" w14:textId="36D67A75" w:rsidR="007D0676" w:rsidRDefault="00C57241" w:rsidP="00E628C0">
            <w:r>
              <w:t>Audio Cassette Id</w:t>
            </w:r>
          </w:p>
        </w:tc>
        <w:tc>
          <w:tcPr>
            <w:tcW w:w="5850" w:type="dxa"/>
          </w:tcPr>
          <w:p w14:paraId="2A080765" w14:textId="27602EA0" w:rsidR="007D0676" w:rsidRDefault="00C57241" w:rsidP="00E628C0">
            <w:r>
              <w:t xml:space="preserve">A: a, T: c, </w:t>
            </w:r>
            <w:proofErr w:type="spellStart"/>
            <w:r>
              <w:t>CNo</w:t>
            </w:r>
            <w:proofErr w:type="spellEnd"/>
            <w:r>
              <w:t>: 5</w:t>
            </w:r>
          </w:p>
        </w:tc>
      </w:tr>
    </w:tbl>
    <w:p w14:paraId="0598D8A0" w14:textId="77777777" w:rsidR="00B37B8C" w:rsidRPr="00212273" w:rsidRDefault="00B37B8C" w:rsidP="00B37B8C">
      <w:pPr>
        <w:pStyle w:val="Heading3"/>
      </w:pPr>
      <w:r w:rsidRPr="00212273">
        <w:t>Teardown</w:t>
      </w:r>
    </w:p>
    <w:p w14:paraId="53BB236D" w14:textId="7960C07B" w:rsidR="00B37B8C" w:rsidRDefault="00B37B8C" w:rsidP="00B37B8C">
      <w:pPr>
        <w:numPr>
          <w:ilvl w:val="0"/>
          <w:numId w:val="31"/>
        </w:numPr>
      </w:pPr>
      <w:r>
        <w:t>Reset patron to no loans, no fines</w:t>
      </w:r>
    </w:p>
    <w:p w14:paraId="0FC52838" w14:textId="6ABA8D9C" w:rsidR="00B37B8C" w:rsidRDefault="00B37B8C" w:rsidP="00B37B8C">
      <w:pPr>
        <w:numPr>
          <w:ilvl w:val="0"/>
          <w:numId w:val="31"/>
        </w:numPr>
      </w:pPr>
      <w:r>
        <w:t xml:space="preserve">Reset </w:t>
      </w:r>
      <w:r w:rsidR="00256B7A">
        <w:t xml:space="preserve">book to available </w:t>
      </w:r>
    </w:p>
    <w:p w14:paraId="1921F606" w14:textId="2EA5F00A" w:rsidR="00212273" w:rsidRPr="00212273" w:rsidRDefault="00256B7A" w:rsidP="00212273">
      <w:pPr>
        <w:numPr>
          <w:ilvl w:val="0"/>
          <w:numId w:val="31"/>
        </w:numPr>
      </w:pPr>
      <w:r>
        <w:t xml:space="preserve">(Remove library.obj file, </w:t>
      </w:r>
      <w:r w:rsidR="000E17DB">
        <w:t>and</w:t>
      </w:r>
      <w:r>
        <w:t xml:space="preserve"> rebuild library from scratch</w:t>
      </w:r>
      <w:r w:rsidR="00FF3E7D">
        <w:t>)</w:t>
      </w:r>
    </w:p>
    <w:p w14:paraId="15D42252" w14:textId="77777777" w:rsidR="005C6ACC" w:rsidRDefault="005C6ACC">
      <w:pPr>
        <w:pStyle w:val="Heading3"/>
      </w:pPr>
      <w:r>
        <w:t>Script Steps</w:t>
      </w:r>
      <w:bookmarkEnd w:id="6"/>
    </w:p>
    <w:tbl>
      <w:tblPr>
        <w:tblW w:w="8708" w:type="dxa"/>
        <w:tblBorders>
          <w:top w:val="single" w:sz="6" w:space="0" w:color="000080"/>
          <w:left w:val="single" w:sz="6" w:space="0" w:color="000080"/>
          <w:bottom w:val="single" w:sz="6" w:space="0" w:color="000080"/>
          <w:right w:val="single" w:sz="6" w:space="0" w:color="000080"/>
          <w:insideH w:val="single" w:sz="6" w:space="0" w:color="000080"/>
          <w:insideV w:val="single" w:sz="6" w:space="0" w:color="000080"/>
        </w:tblBorders>
        <w:tblLayout w:type="fixed"/>
        <w:tblLook w:val="00A0" w:firstRow="1" w:lastRow="0" w:firstColumn="1" w:lastColumn="0" w:noHBand="0" w:noVBand="0"/>
      </w:tblPr>
      <w:tblGrid>
        <w:gridCol w:w="828"/>
        <w:gridCol w:w="2970"/>
        <w:gridCol w:w="3600"/>
        <w:gridCol w:w="1310"/>
      </w:tblGrid>
      <w:tr w:rsidR="001F495D" w14:paraId="15D42257" w14:textId="77777777" w:rsidTr="000E17DB">
        <w:trPr>
          <w:tblHeader/>
        </w:trPr>
        <w:tc>
          <w:tcPr>
            <w:tcW w:w="828" w:type="dxa"/>
            <w:shd w:val="solid" w:color="000080" w:fill="FFFFFF"/>
          </w:tcPr>
          <w:p w14:paraId="15D42253" w14:textId="77777777" w:rsidR="001F495D" w:rsidRDefault="001F495D">
            <w:pPr>
              <w:jc w:val="center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Step #</w:t>
            </w:r>
          </w:p>
        </w:tc>
        <w:tc>
          <w:tcPr>
            <w:tcW w:w="2970" w:type="dxa"/>
            <w:shd w:val="solid" w:color="000080" w:fill="FFFFFF"/>
          </w:tcPr>
          <w:p w14:paraId="15D42254" w14:textId="77777777" w:rsidR="001F495D" w:rsidRDefault="001F495D">
            <w:pPr>
              <w:jc w:val="center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Test Action</w:t>
            </w:r>
          </w:p>
        </w:tc>
        <w:tc>
          <w:tcPr>
            <w:tcW w:w="3600" w:type="dxa"/>
            <w:shd w:val="solid" w:color="000080" w:fill="FFFFFF"/>
          </w:tcPr>
          <w:p w14:paraId="15D42255" w14:textId="77777777" w:rsidR="001F495D" w:rsidRDefault="001F495D">
            <w:pPr>
              <w:jc w:val="center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Expected Results</w:t>
            </w:r>
          </w:p>
        </w:tc>
        <w:tc>
          <w:tcPr>
            <w:tcW w:w="1310" w:type="dxa"/>
            <w:shd w:val="solid" w:color="000080" w:fill="FFFFFF"/>
          </w:tcPr>
          <w:p w14:paraId="15D42256" w14:textId="77777777" w:rsidR="001F495D" w:rsidRDefault="001F495D">
            <w:pPr>
              <w:jc w:val="center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Pass/ Fail</w:t>
            </w:r>
          </w:p>
        </w:tc>
      </w:tr>
      <w:tr w:rsidR="001F495D" w14:paraId="15D4225C" w14:textId="77777777" w:rsidTr="000E17DB">
        <w:tc>
          <w:tcPr>
            <w:tcW w:w="828" w:type="dxa"/>
          </w:tcPr>
          <w:p w14:paraId="15D42258" w14:textId="77777777" w:rsidR="001F495D" w:rsidRDefault="001F495D">
            <w:r>
              <w:t>1</w:t>
            </w:r>
          </w:p>
        </w:tc>
        <w:tc>
          <w:tcPr>
            <w:tcW w:w="2970" w:type="dxa"/>
          </w:tcPr>
          <w:p w14:paraId="15D42259" w14:textId="51FCB9D1" w:rsidR="001F495D" w:rsidRDefault="00D61ED9">
            <w:r>
              <w:t>Enter ‘</w:t>
            </w:r>
            <w:r w:rsidR="00D73207">
              <w:t>B</w:t>
            </w:r>
            <w:r>
              <w:t xml:space="preserve">’ to </w:t>
            </w:r>
            <w:r w:rsidR="00D73207">
              <w:t>borrow an item</w:t>
            </w:r>
          </w:p>
        </w:tc>
        <w:tc>
          <w:tcPr>
            <w:tcW w:w="3600" w:type="dxa"/>
          </w:tcPr>
          <w:p w14:paraId="15D4225A" w14:textId="78E206F1" w:rsidR="001F495D" w:rsidRDefault="00142B35" w:rsidP="008B2EDC">
            <w:r>
              <w:t>Borrow</w:t>
            </w:r>
            <w:r w:rsidR="00422152">
              <w:t xml:space="preserve"> Item Use Case </w:t>
            </w:r>
            <w:r w:rsidR="00D61ED9">
              <w:t xml:space="preserve">UI title and </w:t>
            </w:r>
            <w:r w:rsidR="00F46EF1">
              <w:t>“</w:t>
            </w:r>
            <w:r w:rsidR="008E572F">
              <w:t>S</w:t>
            </w:r>
            <w:r>
              <w:t>wipe patron card” prompt</w:t>
            </w:r>
          </w:p>
        </w:tc>
        <w:tc>
          <w:tcPr>
            <w:tcW w:w="1310" w:type="dxa"/>
          </w:tcPr>
          <w:p w14:paraId="15D4225B" w14:textId="52B4DE71" w:rsidR="001F495D" w:rsidRDefault="009F33D5">
            <w:r>
              <w:t>P</w:t>
            </w:r>
          </w:p>
        </w:tc>
      </w:tr>
      <w:tr w:rsidR="001F495D" w14:paraId="15D42261" w14:textId="77777777" w:rsidTr="000E17DB">
        <w:tc>
          <w:tcPr>
            <w:tcW w:w="828" w:type="dxa"/>
          </w:tcPr>
          <w:p w14:paraId="15D4225D" w14:textId="77777777" w:rsidR="001F495D" w:rsidRDefault="001F495D">
            <w:r>
              <w:t>2</w:t>
            </w:r>
          </w:p>
        </w:tc>
        <w:tc>
          <w:tcPr>
            <w:tcW w:w="2970" w:type="dxa"/>
          </w:tcPr>
          <w:p w14:paraId="15D4225E" w14:textId="7CD8D303" w:rsidR="001F495D" w:rsidRDefault="00D61ED9">
            <w:r>
              <w:t xml:space="preserve">Enter </w:t>
            </w:r>
            <w:r w:rsidR="00F03786">
              <w:t>“</w:t>
            </w:r>
            <w:r>
              <w:t>1</w:t>
            </w:r>
            <w:r w:rsidR="00F03786">
              <w:t>”</w:t>
            </w:r>
            <w:r>
              <w:t xml:space="preserve"> </w:t>
            </w:r>
            <w:r w:rsidR="00C049BF">
              <w:t>for patron id</w:t>
            </w:r>
          </w:p>
        </w:tc>
        <w:tc>
          <w:tcPr>
            <w:tcW w:w="3600" w:type="dxa"/>
          </w:tcPr>
          <w:p w14:paraId="15D4225F" w14:textId="49C314D2" w:rsidR="001F495D" w:rsidRDefault="00C049BF">
            <w:r>
              <w:t>“Scan Item” prompt</w:t>
            </w:r>
          </w:p>
        </w:tc>
        <w:tc>
          <w:tcPr>
            <w:tcW w:w="1310" w:type="dxa"/>
          </w:tcPr>
          <w:p w14:paraId="15D42260" w14:textId="7FC67DF2" w:rsidR="001F495D" w:rsidRDefault="009F33D5">
            <w:r>
              <w:t>P</w:t>
            </w:r>
          </w:p>
        </w:tc>
      </w:tr>
      <w:tr w:rsidR="001F495D" w14:paraId="15D42266" w14:textId="77777777" w:rsidTr="000E17DB">
        <w:tc>
          <w:tcPr>
            <w:tcW w:w="828" w:type="dxa"/>
          </w:tcPr>
          <w:p w14:paraId="15D42262" w14:textId="77777777" w:rsidR="001F495D" w:rsidRDefault="001F495D">
            <w:r>
              <w:t>3</w:t>
            </w:r>
          </w:p>
        </w:tc>
        <w:tc>
          <w:tcPr>
            <w:tcW w:w="2970" w:type="dxa"/>
          </w:tcPr>
          <w:p w14:paraId="15D42263" w14:textId="37E993EA" w:rsidR="001F495D" w:rsidRDefault="004330D2">
            <w:r>
              <w:t>Enter ‘</w:t>
            </w:r>
            <w:r w:rsidR="00E449B1">
              <w:t>1</w:t>
            </w:r>
            <w:r>
              <w:t>’ fo</w:t>
            </w:r>
            <w:r w:rsidR="00E449B1">
              <w:t>r book</w:t>
            </w:r>
          </w:p>
        </w:tc>
        <w:tc>
          <w:tcPr>
            <w:tcW w:w="3600" w:type="dxa"/>
          </w:tcPr>
          <w:p w14:paraId="15D42264" w14:textId="4E7AB0A3" w:rsidR="00E277FB" w:rsidRDefault="00E449B1">
            <w:r>
              <w:t>“Scan Item” prompt</w:t>
            </w:r>
          </w:p>
        </w:tc>
        <w:tc>
          <w:tcPr>
            <w:tcW w:w="1310" w:type="dxa"/>
          </w:tcPr>
          <w:p w14:paraId="15D42265" w14:textId="1A1C0459" w:rsidR="001F495D" w:rsidRDefault="00B472C4">
            <w:r>
              <w:t>P</w:t>
            </w:r>
          </w:p>
        </w:tc>
      </w:tr>
      <w:tr w:rsidR="001F495D" w14:paraId="15D4226B" w14:textId="77777777" w:rsidTr="000E17DB">
        <w:tc>
          <w:tcPr>
            <w:tcW w:w="828" w:type="dxa"/>
          </w:tcPr>
          <w:p w14:paraId="15D42267" w14:textId="77777777" w:rsidR="001F495D" w:rsidRDefault="001F495D">
            <w:r>
              <w:t>4</w:t>
            </w:r>
          </w:p>
        </w:tc>
        <w:tc>
          <w:tcPr>
            <w:tcW w:w="2970" w:type="dxa"/>
          </w:tcPr>
          <w:p w14:paraId="15D42268" w14:textId="40AA4B03" w:rsidR="001F495D" w:rsidRDefault="00C16407">
            <w:pPr>
              <w:pStyle w:val="Footer"/>
              <w:tabs>
                <w:tab w:val="clear" w:pos="4320"/>
                <w:tab w:val="clear" w:pos="8640"/>
              </w:tabs>
            </w:pPr>
            <w:r>
              <w:t xml:space="preserve">Enter ‘2’ for </w:t>
            </w:r>
            <w:proofErr w:type="spellStart"/>
            <w:r>
              <w:t>dvd</w:t>
            </w:r>
            <w:proofErr w:type="spellEnd"/>
          </w:p>
        </w:tc>
        <w:tc>
          <w:tcPr>
            <w:tcW w:w="3600" w:type="dxa"/>
          </w:tcPr>
          <w:p w14:paraId="15D42269" w14:textId="3809A53F" w:rsidR="001F495D" w:rsidRDefault="00C16407">
            <w:r>
              <w:t>“</w:t>
            </w:r>
            <w:r w:rsidR="003E7998">
              <w:t xml:space="preserve">Loan </w:t>
            </w:r>
            <w:r w:rsidR="00913C2E">
              <w:t>limit reached”</w:t>
            </w:r>
          </w:p>
        </w:tc>
        <w:tc>
          <w:tcPr>
            <w:tcW w:w="1310" w:type="dxa"/>
          </w:tcPr>
          <w:p w14:paraId="15D4226A" w14:textId="6DE515FC" w:rsidR="001F495D" w:rsidRDefault="009F33D5">
            <w:r>
              <w:t>F</w:t>
            </w:r>
          </w:p>
        </w:tc>
      </w:tr>
    </w:tbl>
    <w:p w14:paraId="608B128B" w14:textId="7AF5D13A" w:rsidR="00872BA0" w:rsidRDefault="00872BA0" w:rsidP="008771C2">
      <w:pPr>
        <w:pStyle w:val="Caption"/>
        <w:jc w:val="left"/>
      </w:pPr>
    </w:p>
    <w:p w14:paraId="4368920F" w14:textId="77777777" w:rsidR="008771C2" w:rsidRPr="008771C2" w:rsidRDefault="008771C2" w:rsidP="008771C2">
      <w:bookmarkStart w:id="7" w:name="_GoBack"/>
      <w:bookmarkEnd w:id="7"/>
    </w:p>
    <w:p w14:paraId="15D42285" w14:textId="0D06FFAC" w:rsidR="008C5010" w:rsidRDefault="008C5010" w:rsidP="008C5010">
      <w:pPr>
        <w:pStyle w:val="Heading3"/>
      </w:pPr>
      <w:r>
        <w:lastRenderedPageBreak/>
        <w:t>Test Execution</w:t>
      </w:r>
    </w:p>
    <w:tbl>
      <w:tblPr>
        <w:tblStyle w:val="TableGrid8"/>
        <w:tblW w:w="0" w:type="auto"/>
        <w:tblLook w:val="0020" w:firstRow="1" w:lastRow="0" w:firstColumn="0" w:lastColumn="0" w:noHBand="0" w:noVBand="0"/>
      </w:tblPr>
      <w:tblGrid>
        <w:gridCol w:w="1818"/>
        <w:gridCol w:w="1530"/>
        <w:gridCol w:w="1303"/>
        <w:gridCol w:w="1667"/>
        <w:gridCol w:w="2430"/>
      </w:tblGrid>
      <w:tr w:rsidR="008B5584" w14:paraId="15D4228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818" w:type="dxa"/>
          </w:tcPr>
          <w:p w14:paraId="15D42286" w14:textId="77777777" w:rsidR="008B5584" w:rsidRDefault="008B5584" w:rsidP="006030F4">
            <w:r>
              <w:t>Date/Time</w:t>
            </w:r>
          </w:p>
        </w:tc>
        <w:tc>
          <w:tcPr>
            <w:tcW w:w="1530" w:type="dxa"/>
          </w:tcPr>
          <w:p w14:paraId="15D42287" w14:textId="77777777" w:rsidR="008B5584" w:rsidRDefault="008B5584" w:rsidP="006030F4">
            <w:r>
              <w:t>Tester</w:t>
            </w:r>
          </w:p>
        </w:tc>
        <w:tc>
          <w:tcPr>
            <w:tcW w:w="1303" w:type="dxa"/>
          </w:tcPr>
          <w:p w14:paraId="15D42288" w14:textId="77777777" w:rsidR="008B5584" w:rsidRDefault="008B5584" w:rsidP="006030F4">
            <w:r>
              <w:t>Test ID</w:t>
            </w:r>
          </w:p>
        </w:tc>
        <w:tc>
          <w:tcPr>
            <w:tcW w:w="1667" w:type="dxa"/>
          </w:tcPr>
          <w:p w14:paraId="15D42289" w14:textId="77777777" w:rsidR="008B5584" w:rsidRDefault="008B5584" w:rsidP="006030F4">
            <w:r>
              <w:t>Test Phase</w:t>
            </w:r>
          </w:p>
        </w:tc>
        <w:tc>
          <w:tcPr>
            <w:tcW w:w="2430" w:type="dxa"/>
          </w:tcPr>
          <w:p w14:paraId="15D4228A" w14:textId="77777777" w:rsidR="008B5584" w:rsidRDefault="008B5584" w:rsidP="006030F4">
            <w:r>
              <w:t>Status</w:t>
            </w:r>
          </w:p>
        </w:tc>
      </w:tr>
      <w:tr w:rsidR="008B5584" w14:paraId="15D42291" w14:textId="77777777">
        <w:tc>
          <w:tcPr>
            <w:tcW w:w="1818" w:type="dxa"/>
          </w:tcPr>
          <w:p w14:paraId="15D4228C" w14:textId="1205C534" w:rsidR="008B5584" w:rsidRDefault="00B61891" w:rsidP="006030F4">
            <w:r>
              <w:t>16</w:t>
            </w:r>
            <w:r w:rsidR="004B4ED4">
              <w:t>/1</w:t>
            </w:r>
            <w:r>
              <w:t>0</w:t>
            </w:r>
            <w:r w:rsidR="004B4ED4">
              <w:t>/</w:t>
            </w:r>
            <w:r>
              <w:t>22</w:t>
            </w:r>
            <w:r w:rsidR="004B4ED4">
              <w:t xml:space="preserve"> </w:t>
            </w:r>
          </w:p>
        </w:tc>
        <w:tc>
          <w:tcPr>
            <w:tcW w:w="1530" w:type="dxa"/>
          </w:tcPr>
          <w:p w14:paraId="15D4228D" w14:textId="6D08905E" w:rsidR="008B5584" w:rsidRDefault="003B7DAC" w:rsidP="006030F4">
            <w:r>
              <w:t xml:space="preserve">Toby </w:t>
            </w:r>
            <w:proofErr w:type="spellStart"/>
            <w:r>
              <w:t>Srira</w:t>
            </w:r>
            <w:proofErr w:type="spellEnd"/>
          </w:p>
        </w:tc>
        <w:tc>
          <w:tcPr>
            <w:tcW w:w="1303" w:type="dxa"/>
          </w:tcPr>
          <w:p w14:paraId="15D4228E" w14:textId="5CFA422E" w:rsidR="008B5584" w:rsidRDefault="003B7DAC" w:rsidP="006030F4">
            <w:r>
              <w:t>Tsrira01</w:t>
            </w:r>
          </w:p>
        </w:tc>
        <w:tc>
          <w:tcPr>
            <w:tcW w:w="1667" w:type="dxa"/>
          </w:tcPr>
          <w:p w14:paraId="15D4228F" w14:textId="77777777" w:rsidR="008B5584" w:rsidRDefault="004B4ED4" w:rsidP="006030F4">
            <w:r>
              <w:t>System Cycle 1</w:t>
            </w:r>
          </w:p>
        </w:tc>
        <w:tc>
          <w:tcPr>
            <w:tcW w:w="2430" w:type="dxa"/>
          </w:tcPr>
          <w:p w14:paraId="15D42290" w14:textId="77777777" w:rsidR="008B5584" w:rsidRDefault="004B4ED4" w:rsidP="006030F4">
            <w:r>
              <w:t>Failed</w:t>
            </w:r>
          </w:p>
        </w:tc>
      </w:tr>
      <w:tr w:rsidR="00FA3F61" w14:paraId="6914AEE1" w14:textId="77777777">
        <w:tc>
          <w:tcPr>
            <w:tcW w:w="1818" w:type="dxa"/>
          </w:tcPr>
          <w:p w14:paraId="3EB34F12" w14:textId="5E61411C" w:rsidR="00FA3F61" w:rsidRDefault="00FA3F61" w:rsidP="00FA3F61">
            <w:r>
              <w:t>1</w:t>
            </w:r>
            <w:r w:rsidR="00872BA0">
              <w:t>6</w:t>
            </w:r>
            <w:r>
              <w:t>/1</w:t>
            </w:r>
            <w:r>
              <w:t>0</w:t>
            </w:r>
            <w:r>
              <w:t>/</w:t>
            </w:r>
            <w:r w:rsidR="00B61891">
              <w:t>22</w:t>
            </w:r>
            <w:r>
              <w:t xml:space="preserve"> </w:t>
            </w:r>
          </w:p>
        </w:tc>
        <w:tc>
          <w:tcPr>
            <w:tcW w:w="1530" w:type="dxa"/>
          </w:tcPr>
          <w:p w14:paraId="7FED45E5" w14:textId="067F7E8A" w:rsidR="00FA3F61" w:rsidRDefault="00FA3F61" w:rsidP="00FA3F61">
            <w:r>
              <w:t xml:space="preserve">Toby </w:t>
            </w:r>
            <w:proofErr w:type="spellStart"/>
            <w:r>
              <w:t>Srira</w:t>
            </w:r>
            <w:proofErr w:type="spellEnd"/>
          </w:p>
        </w:tc>
        <w:tc>
          <w:tcPr>
            <w:tcW w:w="1303" w:type="dxa"/>
          </w:tcPr>
          <w:p w14:paraId="4C9F52A9" w14:textId="642622E3" w:rsidR="00FA3F61" w:rsidRDefault="00FA3F61" w:rsidP="00FA3F61">
            <w:r>
              <w:t>Tsrira01</w:t>
            </w:r>
          </w:p>
        </w:tc>
        <w:tc>
          <w:tcPr>
            <w:tcW w:w="1667" w:type="dxa"/>
          </w:tcPr>
          <w:p w14:paraId="1732E999" w14:textId="2615457E" w:rsidR="00FA3F61" w:rsidRDefault="00FA3F61" w:rsidP="00FA3F61">
            <w:r>
              <w:t>System Cycle 1</w:t>
            </w:r>
          </w:p>
        </w:tc>
        <w:tc>
          <w:tcPr>
            <w:tcW w:w="2430" w:type="dxa"/>
          </w:tcPr>
          <w:p w14:paraId="17386202" w14:textId="5F986210" w:rsidR="00FA3F61" w:rsidRDefault="00B61891" w:rsidP="00FA3F61">
            <w:r>
              <w:t>Passe</w:t>
            </w:r>
            <w:r w:rsidR="00872BA0">
              <w:t>d</w:t>
            </w:r>
          </w:p>
        </w:tc>
      </w:tr>
    </w:tbl>
    <w:p w14:paraId="15D42298" w14:textId="392137FE" w:rsidR="008C5010" w:rsidRDefault="008C5010"/>
    <w:p w14:paraId="37E5E317" w14:textId="5CD88B63" w:rsidR="00283130" w:rsidRDefault="00283130">
      <w:r>
        <w:t>Run 1 results:</w:t>
      </w:r>
    </w:p>
    <w:p w14:paraId="79348FC3" w14:textId="2384E397" w:rsidR="00625532" w:rsidRDefault="000A1B40">
      <w:r>
        <w:rPr>
          <w:noProof/>
        </w:rPr>
        <w:drawing>
          <wp:inline distT="0" distB="0" distL="0" distR="0" wp14:anchorId="3C1BF01F" wp14:editId="26073B29">
            <wp:extent cx="2085975" cy="641681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90374" cy="6430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D87D0" w14:textId="77777777" w:rsidR="000A1B40" w:rsidRDefault="000A1B40"/>
    <w:p w14:paraId="0017C552" w14:textId="552A6251" w:rsidR="00625532" w:rsidRDefault="00625532"/>
    <w:p w14:paraId="7557E3FD" w14:textId="165300EC" w:rsidR="003502A9" w:rsidRDefault="003502A9">
      <w:r>
        <w:t>Step 1</w:t>
      </w:r>
    </w:p>
    <w:p w14:paraId="11B5D4D7" w14:textId="68CBAE17" w:rsidR="00283130" w:rsidRDefault="000C6C71">
      <w:r>
        <w:rPr>
          <w:noProof/>
        </w:rPr>
        <w:drawing>
          <wp:inline distT="0" distB="0" distL="0" distR="0" wp14:anchorId="68E292C0" wp14:editId="5724CD41">
            <wp:extent cx="3162300" cy="9525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623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3DF02" w14:textId="58134000" w:rsidR="00F954CF" w:rsidRDefault="00F954CF">
      <w:r>
        <w:t>Step 2</w:t>
      </w:r>
    </w:p>
    <w:p w14:paraId="758B25AD" w14:textId="75A6589B" w:rsidR="00F954CF" w:rsidRDefault="00F246A3">
      <w:r>
        <w:rPr>
          <w:noProof/>
        </w:rPr>
        <w:drawing>
          <wp:inline distT="0" distB="0" distL="0" distR="0" wp14:anchorId="09A2282D" wp14:editId="2CEBEF2F">
            <wp:extent cx="3295650" cy="39052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4D613" w14:textId="40C715E8" w:rsidR="00F954CF" w:rsidRDefault="00F954CF">
      <w:r>
        <w:t>Step 3</w:t>
      </w:r>
    </w:p>
    <w:p w14:paraId="739F6CD5" w14:textId="4DB28AE3" w:rsidR="00236339" w:rsidRDefault="00F246A3">
      <w:r>
        <w:rPr>
          <w:noProof/>
        </w:rPr>
        <w:drawing>
          <wp:inline distT="0" distB="0" distL="0" distR="0" wp14:anchorId="76C44F0C" wp14:editId="641989C0">
            <wp:extent cx="2600325" cy="1323975"/>
            <wp:effectExtent l="0" t="0" r="9525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00325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645E9" w14:textId="610E60E4" w:rsidR="004636CA" w:rsidRDefault="004636CA">
      <w:r>
        <w:t>Step 4</w:t>
      </w:r>
    </w:p>
    <w:p w14:paraId="7FA7EDF4" w14:textId="5828FC0E" w:rsidR="004636CA" w:rsidRDefault="002F7C7A">
      <w:r>
        <w:rPr>
          <w:noProof/>
        </w:rPr>
        <w:drawing>
          <wp:inline distT="0" distB="0" distL="0" distR="0" wp14:anchorId="1E09E9B8" wp14:editId="7D5805EA">
            <wp:extent cx="2552700" cy="20955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A7C87" w14:textId="5D715F91" w:rsidR="002F7C7A" w:rsidRDefault="002F7C7A">
      <w:r>
        <w:t>Should display a limit message, however if you press 3</w:t>
      </w:r>
      <w:r w:rsidR="00A946B2">
        <w:t xml:space="preserve"> t</w:t>
      </w:r>
      <w:r w:rsidR="006B65C5">
        <w:t>h</w:t>
      </w:r>
      <w:r w:rsidR="00A946B2">
        <w:t xml:space="preserve">en you can see the message </w:t>
      </w:r>
    </w:p>
    <w:p w14:paraId="440EFBF7" w14:textId="6164F3B3" w:rsidR="00A946B2" w:rsidRDefault="00A946B2">
      <w:r>
        <w:rPr>
          <w:noProof/>
        </w:rPr>
        <w:lastRenderedPageBreak/>
        <w:drawing>
          <wp:inline distT="0" distB="0" distL="0" distR="0" wp14:anchorId="5D0BE62C" wp14:editId="2C8A07EB">
            <wp:extent cx="2333625" cy="5962650"/>
            <wp:effectExtent l="0" t="0" r="952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333625" cy="596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5FA88" w14:textId="502002AC" w:rsidR="00A946B2" w:rsidRDefault="00A946B2"/>
    <w:p w14:paraId="77135467" w14:textId="3B99DE0B" w:rsidR="00A946B2" w:rsidRDefault="00A946B2"/>
    <w:p w14:paraId="18E811C2" w14:textId="19FDF713" w:rsidR="00A946B2" w:rsidRDefault="00A946B2"/>
    <w:p w14:paraId="3EFC6533" w14:textId="73C33270" w:rsidR="00A946B2" w:rsidRDefault="00A946B2"/>
    <w:p w14:paraId="2272D585" w14:textId="2A761946" w:rsidR="00A946B2" w:rsidRDefault="00A946B2"/>
    <w:p w14:paraId="0FB450A0" w14:textId="1385B476" w:rsidR="00A946B2" w:rsidRDefault="00A946B2"/>
    <w:p w14:paraId="0B68DE66" w14:textId="5128A620" w:rsidR="00A946B2" w:rsidRDefault="00A946B2"/>
    <w:p w14:paraId="1F7A06DF" w14:textId="27666C69" w:rsidR="00A946B2" w:rsidRDefault="00A946B2"/>
    <w:p w14:paraId="1F59B1FE" w14:textId="77777777" w:rsidR="00A946B2" w:rsidRDefault="00A946B2"/>
    <w:p w14:paraId="40FD6BA1" w14:textId="127E3F75" w:rsidR="00D93D4B" w:rsidRDefault="00EA0439">
      <w:r>
        <w:lastRenderedPageBreak/>
        <w:t>Bug</w:t>
      </w:r>
      <w:r w:rsidR="00855175">
        <w:t>2</w:t>
      </w:r>
      <w:r>
        <w:t xml:space="preserve"> </w:t>
      </w:r>
      <w:r w:rsidR="009F3BB3">
        <w:t xml:space="preserve">bug </w:t>
      </w:r>
      <w:r>
        <w:t>log:</w:t>
      </w:r>
    </w:p>
    <w:p w14:paraId="0077362F" w14:textId="77777777" w:rsidR="00AB599B" w:rsidRDefault="00AB599B"/>
    <w:p w14:paraId="758C5396" w14:textId="4ED356B3" w:rsidR="009F3BB3" w:rsidRPr="00A66708" w:rsidRDefault="009F3BB3">
      <w:pPr>
        <w:rPr>
          <w:b/>
          <w:bCs/>
          <w:color w:val="FF0000"/>
        </w:rPr>
      </w:pPr>
      <w:r w:rsidRPr="00A66708">
        <w:rPr>
          <w:b/>
          <w:bCs/>
          <w:color w:val="FF0000"/>
        </w:rPr>
        <w:t xml:space="preserve">Simplification </w:t>
      </w:r>
      <w:r w:rsidR="006C37D3" w:rsidRPr="00A66708">
        <w:rPr>
          <w:b/>
          <w:bCs/>
          <w:color w:val="FF0000"/>
        </w:rPr>
        <w:t>(observed)</w:t>
      </w:r>
    </w:p>
    <w:p w14:paraId="69599A65" w14:textId="5C7CAA3A" w:rsidR="009F3BB3" w:rsidRDefault="009F3BB3">
      <w:r>
        <w:t xml:space="preserve">H1: Everything is all right until </w:t>
      </w:r>
      <w:r w:rsidR="00842508">
        <w:t>the end of borrow item 2.</w:t>
      </w:r>
      <w:r w:rsidR="00FD5D04">
        <w:t xml:space="preserve"> </w:t>
      </w:r>
    </w:p>
    <w:p w14:paraId="5C90DF3F" w14:textId="5DCE4B3D" w:rsidR="00FD5D04" w:rsidRDefault="00FD5D04">
      <w:r>
        <w:t xml:space="preserve">T1: Inspect code for end of </w:t>
      </w:r>
      <w:r w:rsidR="00842508">
        <w:t>borrow item 2.</w:t>
      </w:r>
    </w:p>
    <w:p w14:paraId="2852D21A" w14:textId="1CFEB08D" w:rsidR="009F44D6" w:rsidRDefault="009F44D6">
      <w:r>
        <w:t xml:space="preserve">R1: </w:t>
      </w:r>
      <w:r w:rsidR="0014519D">
        <w:t>The user can keep borrow</w:t>
      </w:r>
      <w:r w:rsidR="001D4488">
        <w:t xml:space="preserve"> 3 items.</w:t>
      </w:r>
    </w:p>
    <w:p w14:paraId="461BE100" w14:textId="16CE4EC6" w:rsidR="00105866" w:rsidRDefault="00105866">
      <w:r>
        <w:t xml:space="preserve">H1: True </w:t>
      </w:r>
    </w:p>
    <w:p w14:paraId="03B0CD29" w14:textId="38AC6597" w:rsidR="009A650E" w:rsidRDefault="009A650E">
      <w:r>
        <w:t>Commit logs:</w:t>
      </w:r>
    </w:p>
    <w:p w14:paraId="48C2228E" w14:textId="008C2E64" w:rsidR="00395FF3" w:rsidRDefault="008771C2">
      <w:hyperlink r:id="rId20" w:history="1">
        <w:r w:rsidR="00395FF3" w:rsidRPr="00245CBE">
          <w:rPr>
            <w:rStyle w:val="Hyperlink"/>
          </w:rPr>
          <w:t>https://github.com/TitanSri/ITC205---A4/commit/1187ba66d2e1f7129da3382fb9fddd56c54d2577</w:t>
        </w:r>
      </w:hyperlink>
      <w:r w:rsidR="00395FF3">
        <w:t xml:space="preserve"> </w:t>
      </w:r>
    </w:p>
    <w:p w14:paraId="51F2A30A" w14:textId="291628CF" w:rsidR="00105866" w:rsidRDefault="00105866"/>
    <w:p w14:paraId="52286683" w14:textId="580BB133" w:rsidR="00964AC2" w:rsidRPr="00A66708" w:rsidRDefault="00173BB2">
      <w:pPr>
        <w:rPr>
          <w:b/>
          <w:bCs/>
          <w:color w:val="FF0000"/>
        </w:rPr>
      </w:pPr>
      <w:r w:rsidRPr="00A66708">
        <w:rPr>
          <w:b/>
          <w:bCs/>
          <w:color w:val="FF0000"/>
        </w:rPr>
        <w:t xml:space="preserve">Tracing </w:t>
      </w:r>
    </w:p>
    <w:p w14:paraId="66A5BC4F" w14:textId="3B53E589" w:rsidR="007A2FE3" w:rsidRDefault="007A2FE3" w:rsidP="007A2FE3">
      <w:r>
        <w:t>H</w:t>
      </w:r>
      <w:r w:rsidR="003E27F2">
        <w:t>2</w:t>
      </w:r>
      <w:r>
        <w:t xml:space="preserve">: </w:t>
      </w:r>
      <w:r w:rsidR="0042057B">
        <w:t xml:space="preserve">There is no restriction </w:t>
      </w:r>
    </w:p>
    <w:p w14:paraId="7F360587" w14:textId="1D472579" w:rsidR="007A2FE3" w:rsidRDefault="007A2FE3" w:rsidP="007A2FE3">
      <w:r>
        <w:t>T</w:t>
      </w:r>
      <w:r w:rsidR="003E27F2">
        <w:t>2</w:t>
      </w:r>
      <w:r>
        <w:t xml:space="preserve">: Inspect code for </w:t>
      </w:r>
      <w:r w:rsidR="00B248C1">
        <w:t xml:space="preserve">restriction in </w:t>
      </w:r>
      <w:proofErr w:type="spellStart"/>
      <w:r w:rsidR="00B248C1">
        <w:t>BorrowItemControl</w:t>
      </w:r>
      <w:proofErr w:type="spellEnd"/>
      <w:r w:rsidR="00CA4245">
        <w:t>&gt;</w:t>
      </w:r>
      <w:proofErr w:type="spellStart"/>
      <w:proofErr w:type="gramStart"/>
      <w:r w:rsidR="002B2836">
        <w:t>itemScanned</w:t>
      </w:r>
      <w:proofErr w:type="spellEnd"/>
      <w:r w:rsidR="002B2836">
        <w:t>(</w:t>
      </w:r>
      <w:proofErr w:type="gramEnd"/>
      <w:r w:rsidR="002B2836">
        <w:t>)</w:t>
      </w:r>
      <w:r w:rsidR="005B7D1B">
        <w:t>;</w:t>
      </w:r>
    </w:p>
    <w:p w14:paraId="567EFC49" w14:textId="76758A6F" w:rsidR="007A2FE3" w:rsidRDefault="007A2FE3" w:rsidP="007A2FE3">
      <w:r>
        <w:t>R</w:t>
      </w:r>
      <w:r w:rsidR="003E27F2">
        <w:t>2</w:t>
      </w:r>
      <w:r>
        <w:t xml:space="preserve">: </w:t>
      </w:r>
      <w:proofErr w:type="spellStart"/>
      <w:proofErr w:type="gramStart"/>
      <w:r w:rsidR="00EA496D">
        <w:t>library.getNumberOfLoansRemiangForPatron</w:t>
      </w:r>
      <w:proofErr w:type="spellEnd"/>
      <w:proofErr w:type="gramEnd"/>
      <w:r w:rsidR="00EA496D">
        <w:t>();</w:t>
      </w:r>
      <w:r w:rsidR="005B7D1B">
        <w:t xml:space="preserve"> line 79 is returning 0</w:t>
      </w:r>
    </w:p>
    <w:p w14:paraId="60A15A41" w14:textId="77855D12" w:rsidR="007A2FE3" w:rsidRDefault="007A2FE3" w:rsidP="007A2FE3">
      <w:r>
        <w:t>H</w:t>
      </w:r>
      <w:r w:rsidR="003E27F2">
        <w:t>2</w:t>
      </w:r>
      <w:r>
        <w:t xml:space="preserve">: True </w:t>
      </w:r>
    </w:p>
    <w:p w14:paraId="52506051" w14:textId="65EB2DF7" w:rsidR="00314649" w:rsidRDefault="00314649" w:rsidP="007A2FE3">
      <w:r>
        <w:t>Number of loans remain is still 2 after an item is already scanned.</w:t>
      </w:r>
    </w:p>
    <w:p w14:paraId="46D1986A" w14:textId="77777777" w:rsidR="00314649" w:rsidRDefault="00314649" w:rsidP="007A2FE3">
      <w:r>
        <w:rPr>
          <w:noProof/>
        </w:rPr>
        <w:drawing>
          <wp:inline distT="0" distB="0" distL="0" distR="0" wp14:anchorId="087A4E81" wp14:editId="0DC1C0C2">
            <wp:extent cx="5486400" cy="1099185"/>
            <wp:effectExtent l="0" t="0" r="0" b="571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099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0C7F7" w14:textId="5D0C9589" w:rsidR="009A650E" w:rsidRDefault="009A650E" w:rsidP="007A2FE3">
      <w:r>
        <w:t>Commit logs:</w:t>
      </w:r>
    </w:p>
    <w:p w14:paraId="40C82885" w14:textId="736D1D18" w:rsidR="00BF009B" w:rsidRDefault="008771C2" w:rsidP="007A2FE3">
      <w:hyperlink r:id="rId22" w:history="1">
        <w:r w:rsidR="00314649" w:rsidRPr="00245CBE">
          <w:rPr>
            <w:rStyle w:val="Hyperlink"/>
          </w:rPr>
          <w:t>https://github.com/TitanSri/ITC205---A4/commit/7f1e3cc62792b6198dd1cbec5d9f47ec7521a0ca</w:t>
        </w:r>
      </w:hyperlink>
      <w:r w:rsidR="00314649">
        <w:t xml:space="preserve"> </w:t>
      </w:r>
    </w:p>
    <w:p w14:paraId="3C02175B" w14:textId="03E50FDD" w:rsidR="000A6133" w:rsidRDefault="00D31423" w:rsidP="007A2FE3">
      <w:r>
        <w:rPr>
          <w:noProof/>
        </w:rPr>
        <w:drawing>
          <wp:inline distT="0" distB="0" distL="0" distR="0" wp14:anchorId="059E4AAF" wp14:editId="68E23B3B">
            <wp:extent cx="5486400" cy="249745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97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09C4B" w14:textId="552D4B9D" w:rsidR="00FC7E19" w:rsidRDefault="00FC7E19" w:rsidP="007A2FE3"/>
    <w:p w14:paraId="177B0776" w14:textId="7CA76EF5" w:rsidR="00BF009B" w:rsidRDefault="00BF009B" w:rsidP="00BF009B">
      <w:r>
        <w:lastRenderedPageBreak/>
        <w:t>H</w:t>
      </w:r>
      <w:r w:rsidR="003E27F2">
        <w:t>3</w:t>
      </w:r>
      <w:r>
        <w:t xml:space="preserve">: </w:t>
      </w:r>
      <w:r w:rsidR="00A83EBC">
        <w:t>The limit is activated after 3 items</w:t>
      </w:r>
    </w:p>
    <w:p w14:paraId="65D9FB5A" w14:textId="46CDB4FA" w:rsidR="00BF009B" w:rsidRDefault="00BF009B" w:rsidP="00BF009B">
      <w:r>
        <w:t>T</w:t>
      </w:r>
      <w:r w:rsidR="003E27F2">
        <w:t>3</w:t>
      </w:r>
      <w:r>
        <w:t xml:space="preserve">: </w:t>
      </w:r>
      <w:r w:rsidR="00792B0F">
        <w:t xml:space="preserve">Inspect code for restriction in </w:t>
      </w:r>
      <w:proofErr w:type="spellStart"/>
      <w:r w:rsidR="00792B0F">
        <w:t>BorrowItemControl</w:t>
      </w:r>
      <w:proofErr w:type="spellEnd"/>
      <w:r w:rsidR="00792B0F">
        <w:t>&gt;</w:t>
      </w:r>
      <w:proofErr w:type="spellStart"/>
      <w:proofErr w:type="gramStart"/>
      <w:r w:rsidR="00792B0F">
        <w:t>itemScanned</w:t>
      </w:r>
      <w:proofErr w:type="spellEnd"/>
      <w:r w:rsidR="00792B0F">
        <w:t>(</w:t>
      </w:r>
      <w:proofErr w:type="gramEnd"/>
      <w:r w:rsidR="00792B0F">
        <w:t>);</w:t>
      </w:r>
    </w:p>
    <w:p w14:paraId="768CA274" w14:textId="3B46C6D6" w:rsidR="00BF009B" w:rsidRDefault="00BF009B" w:rsidP="00BF009B">
      <w:r>
        <w:t>R</w:t>
      </w:r>
      <w:r w:rsidR="003E27F2">
        <w:t>3</w:t>
      </w:r>
      <w:r>
        <w:t xml:space="preserve">: </w:t>
      </w:r>
      <w:proofErr w:type="spellStart"/>
      <w:proofErr w:type="gramStart"/>
      <w:r w:rsidR="00792B0F">
        <w:t>library.getNumberOfLoansRemiangForPatron</w:t>
      </w:r>
      <w:proofErr w:type="spellEnd"/>
      <w:proofErr w:type="gramEnd"/>
      <w:r w:rsidR="00792B0F">
        <w:t xml:space="preserve">() – </w:t>
      </w:r>
      <w:proofErr w:type="spellStart"/>
      <w:r w:rsidR="00792B0F">
        <w:t>pendingList.sze</w:t>
      </w:r>
      <w:proofErr w:type="spellEnd"/>
      <w:r w:rsidR="00792B0F">
        <w:t>() &lt; 0; line 79 is returning 0</w:t>
      </w:r>
      <w:r w:rsidR="00867ABB">
        <w:t>, however 0 – 3 equals -1</w:t>
      </w:r>
    </w:p>
    <w:p w14:paraId="0C413886" w14:textId="2B74F30C" w:rsidR="00BF009B" w:rsidRDefault="00BF009B" w:rsidP="00BF009B">
      <w:r>
        <w:t>H</w:t>
      </w:r>
      <w:r w:rsidR="003E27F2">
        <w:t>3</w:t>
      </w:r>
      <w:r>
        <w:t>: True</w:t>
      </w:r>
      <w:r w:rsidR="005A2C36">
        <w:t xml:space="preserve">, </w:t>
      </w:r>
      <w:r w:rsidR="00867ABB">
        <w:t xml:space="preserve">the code should </w:t>
      </w:r>
      <w:r w:rsidR="00E3221D">
        <w:t>be &lt;= to zero and not &lt;</w:t>
      </w:r>
    </w:p>
    <w:p w14:paraId="6AB3C91F" w14:textId="2C4C70E0" w:rsidR="00AB0427" w:rsidRDefault="009D19A6" w:rsidP="00BF009B">
      <w:r>
        <w:rPr>
          <w:noProof/>
        </w:rPr>
        <w:drawing>
          <wp:inline distT="0" distB="0" distL="0" distR="0" wp14:anchorId="56604227" wp14:editId="520F340B">
            <wp:extent cx="5486400" cy="1137285"/>
            <wp:effectExtent l="0" t="0" r="0" b="571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13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303EA" w14:textId="77777777" w:rsidR="009D19A6" w:rsidRDefault="009D19A6" w:rsidP="00BF009B"/>
    <w:p w14:paraId="475523D8" w14:textId="181E4EDF" w:rsidR="00820C22" w:rsidRDefault="00820C22" w:rsidP="00BF009B">
      <w:r>
        <w:t>Commit Logs:</w:t>
      </w:r>
    </w:p>
    <w:p w14:paraId="43817741" w14:textId="45BAB48E" w:rsidR="002871CD" w:rsidRDefault="008771C2" w:rsidP="00BF009B">
      <w:hyperlink r:id="rId25" w:history="1">
        <w:r w:rsidR="00B451E6" w:rsidRPr="00245CBE">
          <w:rPr>
            <w:rStyle w:val="Hyperlink"/>
          </w:rPr>
          <w:t>https://github.com/TitanSri/ITC205---A4/commit/8bb552932535cb2880cbb55f76660133ac8ce26b</w:t>
        </w:r>
      </w:hyperlink>
      <w:r w:rsidR="00B451E6">
        <w:t xml:space="preserve"> </w:t>
      </w:r>
    </w:p>
    <w:p w14:paraId="26AD825B" w14:textId="356C266B" w:rsidR="000A6133" w:rsidRDefault="000A6133" w:rsidP="00BF009B">
      <w:r>
        <w:rPr>
          <w:noProof/>
        </w:rPr>
        <w:drawing>
          <wp:inline distT="0" distB="0" distL="0" distR="0" wp14:anchorId="110A998F" wp14:editId="4BF43A4B">
            <wp:extent cx="5486400" cy="238125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38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6F81C" w14:textId="03CF4C45" w:rsidR="0082587B" w:rsidRDefault="0082587B" w:rsidP="00BF009B"/>
    <w:p w14:paraId="164FCF7B" w14:textId="6468EDF6" w:rsidR="00A935F9" w:rsidRDefault="00A935F9" w:rsidP="00A935F9">
      <w:r>
        <w:t>H</w:t>
      </w:r>
      <w:r w:rsidR="003E27F2">
        <w:t>4</w:t>
      </w:r>
      <w:r>
        <w:t xml:space="preserve">: </w:t>
      </w:r>
      <w:r w:rsidR="007E2CF7">
        <w:t xml:space="preserve">After the </w:t>
      </w:r>
      <w:r w:rsidR="00781110">
        <w:t xml:space="preserve">Loan limit is reached, the system still </w:t>
      </w:r>
      <w:r w:rsidR="006F5CEE">
        <w:t>asks</w:t>
      </w:r>
      <w:r w:rsidR="00781110">
        <w:t xml:space="preserve"> the user to commit the loan</w:t>
      </w:r>
    </w:p>
    <w:p w14:paraId="0ED76100" w14:textId="31D8FC34" w:rsidR="00A935F9" w:rsidRDefault="00A935F9" w:rsidP="00A935F9">
      <w:r>
        <w:t>T</w:t>
      </w:r>
      <w:r w:rsidR="003E27F2">
        <w:t>4:</w:t>
      </w:r>
      <w:r>
        <w:t xml:space="preserve"> </w:t>
      </w:r>
      <w:r w:rsidR="007654ED">
        <w:t xml:space="preserve">Inspect </w:t>
      </w:r>
      <w:proofErr w:type="spellStart"/>
      <w:r w:rsidR="00883CBF">
        <w:t>BorrowItemUI</w:t>
      </w:r>
      <w:proofErr w:type="spellEnd"/>
    </w:p>
    <w:p w14:paraId="77B10321" w14:textId="129660D5" w:rsidR="00A935F9" w:rsidRDefault="00A935F9" w:rsidP="00A935F9">
      <w:r>
        <w:t>R</w:t>
      </w:r>
      <w:r w:rsidR="003E27F2">
        <w:t>4</w:t>
      </w:r>
      <w:r>
        <w:t xml:space="preserve">: </w:t>
      </w:r>
      <w:proofErr w:type="spellStart"/>
      <w:r w:rsidR="007654ED">
        <w:t>BorrowItemsUI</w:t>
      </w:r>
      <w:proofErr w:type="spellEnd"/>
      <w:r w:rsidR="007654ED">
        <w:t>; line 85</w:t>
      </w:r>
    </w:p>
    <w:p w14:paraId="5CD209CA" w14:textId="6C50257D" w:rsidR="00A935F9" w:rsidRDefault="00A935F9" w:rsidP="00A935F9">
      <w:r>
        <w:t>H</w:t>
      </w:r>
      <w:r w:rsidR="003E27F2">
        <w:t>4</w:t>
      </w:r>
      <w:r>
        <w:t xml:space="preserve">: True, </w:t>
      </w:r>
    </w:p>
    <w:p w14:paraId="4E2F4D1C" w14:textId="5FCE9F76" w:rsidR="00AE4A32" w:rsidRDefault="008E34C6" w:rsidP="00A935F9">
      <w:r>
        <w:rPr>
          <w:noProof/>
        </w:rPr>
        <w:lastRenderedPageBreak/>
        <w:drawing>
          <wp:inline distT="0" distB="0" distL="0" distR="0" wp14:anchorId="14C86735" wp14:editId="74ADF5AE">
            <wp:extent cx="5486400" cy="1918970"/>
            <wp:effectExtent l="0" t="0" r="0" b="508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91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90321" w14:textId="13AE5FDA" w:rsidR="00A935F9" w:rsidRDefault="00823FC2" w:rsidP="00BF009B">
      <w:r>
        <w:t>Commit logs:</w:t>
      </w:r>
    </w:p>
    <w:p w14:paraId="0B6680CE" w14:textId="42AD9F46" w:rsidR="00D1627E" w:rsidRDefault="008771C2" w:rsidP="00BF009B">
      <w:hyperlink r:id="rId28" w:history="1">
        <w:r w:rsidR="0053180A" w:rsidRPr="00245CBE">
          <w:rPr>
            <w:rStyle w:val="Hyperlink"/>
          </w:rPr>
          <w:t>https://github.com/TitanSri/ITC205---A4/commit/15cca439fc9f3d1af1e6ba11cc82e95ea760bf41</w:t>
        </w:r>
      </w:hyperlink>
      <w:r w:rsidR="0053180A">
        <w:t xml:space="preserve"> </w:t>
      </w:r>
    </w:p>
    <w:p w14:paraId="19C420B7" w14:textId="69EAF72C" w:rsidR="00F41614" w:rsidRDefault="00F41614" w:rsidP="00BF009B">
      <w:r>
        <w:rPr>
          <w:noProof/>
        </w:rPr>
        <w:drawing>
          <wp:inline distT="0" distB="0" distL="0" distR="0" wp14:anchorId="2D27DDC4" wp14:editId="2FADAE0A">
            <wp:extent cx="5486400" cy="3080385"/>
            <wp:effectExtent l="0" t="0" r="0" b="571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954C2" w14:textId="78FAEACF" w:rsidR="00AF3FC7" w:rsidRDefault="00AF3FC7" w:rsidP="00BF009B"/>
    <w:p w14:paraId="4D0EF98A" w14:textId="5288042A" w:rsidR="008F0239" w:rsidRDefault="008F0239" w:rsidP="00BF009B"/>
    <w:p w14:paraId="6AA07E6B" w14:textId="3E0E46D9" w:rsidR="00532C28" w:rsidRDefault="00532C28" w:rsidP="00532C28">
      <w:r>
        <w:t xml:space="preserve">H5: </w:t>
      </w:r>
      <w:proofErr w:type="spellStart"/>
      <w:r w:rsidR="002C6DD0">
        <w:t>Lbrary.canPatronBorrow</w:t>
      </w:r>
      <w:proofErr w:type="spellEnd"/>
      <w:r w:rsidR="002C6DD0">
        <w:t>(); is returning true all the time</w:t>
      </w:r>
    </w:p>
    <w:p w14:paraId="2A1EC017" w14:textId="36AFF9F6" w:rsidR="00532C28" w:rsidRDefault="00532C28" w:rsidP="00532C28">
      <w:r>
        <w:t>T</w:t>
      </w:r>
      <w:r w:rsidR="00BB470E">
        <w:t>5</w:t>
      </w:r>
      <w:r>
        <w:t xml:space="preserve">: Inspect code for </w:t>
      </w:r>
      <w:proofErr w:type="spellStart"/>
      <w:r w:rsidR="002317DF">
        <w:t>Lbrary.canPatronBorrow</w:t>
      </w:r>
      <w:proofErr w:type="spellEnd"/>
      <w:r w:rsidR="002317DF">
        <w:t xml:space="preserve">(); </w:t>
      </w:r>
    </w:p>
    <w:p w14:paraId="78BBF770" w14:textId="20C2C5E2" w:rsidR="00532C28" w:rsidRDefault="00532C28" w:rsidP="00532C28">
      <w:r>
        <w:t>R</w:t>
      </w:r>
      <w:r w:rsidR="00BB470E">
        <w:t>5</w:t>
      </w:r>
      <w:r>
        <w:t xml:space="preserve">: </w:t>
      </w:r>
      <w:proofErr w:type="spellStart"/>
      <w:proofErr w:type="gramStart"/>
      <w:r w:rsidR="009E1125">
        <w:t>patron.getNumberOfCurrentLoans</w:t>
      </w:r>
      <w:proofErr w:type="spellEnd"/>
      <w:proofErr w:type="gramEnd"/>
      <w:r w:rsidR="009E1125">
        <w:t>() == LOA</w:t>
      </w:r>
      <w:r w:rsidR="00FD282F">
        <w:t>N</w:t>
      </w:r>
      <w:r w:rsidR="009E1125">
        <w:t>_LIMIT</w:t>
      </w:r>
      <w:r w:rsidR="00853875">
        <w:t>; line 155 should be =&gt; equal or more than</w:t>
      </w:r>
    </w:p>
    <w:p w14:paraId="77CBD8F7" w14:textId="28D75FC8" w:rsidR="001520D3" w:rsidRDefault="00532C28" w:rsidP="00532C28">
      <w:r>
        <w:t>H</w:t>
      </w:r>
      <w:r w:rsidR="00BB470E">
        <w:t>5</w:t>
      </w:r>
      <w:r>
        <w:t>: True</w:t>
      </w:r>
    </w:p>
    <w:p w14:paraId="69824802" w14:textId="0C829C68" w:rsidR="00655E84" w:rsidRDefault="000D47C4" w:rsidP="00532C28">
      <w:r>
        <w:rPr>
          <w:noProof/>
        </w:rPr>
        <w:drawing>
          <wp:inline distT="0" distB="0" distL="0" distR="0" wp14:anchorId="50727004" wp14:editId="632EF81C">
            <wp:extent cx="5486400" cy="893445"/>
            <wp:effectExtent l="0" t="0" r="0" b="190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9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6F8C8" w14:textId="240AE36F" w:rsidR="00AE5CC7" w:rsidRDefault="00AE5CC7" w:rsidP="00532C28">
      <w:r>
        <w:rPr>
          <w:noProof/>
        </w:rPr>
        <w:lastRenderedPageBreak/>
        <w:drawing>
          <wp:inline distT="0" distB="0" distL="0" distR="0" wp14:anchorId="50C3D03F" wp14:editId="324B85B2">
            <wp:extent cx="5486400" cy="1524635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52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FE0EA" w14:textId="77777777" w:rsidR="00A802C4" w:rsidRDefault="00A802C4" w:rsidP="00A802C4">
      <w:r>
        <w:t>Commit logs:</w:t>
      </w:r>
    </w:p>
    <w:p w14:paraId="4D64E03E" w14:textId="026734A0" w:rsidR="00C124E6" w:rsidRDefault="008771C2" w:rsidP="007A2FE3">
      <w:hyperlink r:id="rId32" w:history="1">
        <w:r w:rsidR="00185511" w:rsidRPr="00245CBE">
          <w:rPr>
            <w:rStyle w:val="Hyperlink"/>
          </w:rPr>
          <w:t>https://github.com/TitanSri/ITC205---A4/commit/9d59c4ee14034535a612017dc588554186cdab17</w:t>
        </w:r>
      </w:hyperlink>
      <w:r w:rsidR="00185511">
        <w:t xml:space="preserve"> </w:t>
      </w:r>
    </w:p>
    <w:p w14:paraId="4C5A9AAB" w14:textId="4AEC62F9" w:rsidR="00185511" w:rsidRDefault="00185511" w:rsidP="007A2FE3"/>
    <w:p w14:paraId="699DB48F" w14:textId="03E0F1BE" w:rsidR="00185511" w:rsidRDefault="001A620D" w:rsidP="007A2FE3">
      <w:r>
        <w:rPr>
          <w:noProof/>
        </w:rPr>
        <w:drawing>
          <wp:inline distT="0" distB="0" distL="0" distR="0" wp14:anchorId="24A7C3E6" wp14:editId="0A6F7B9E">
            <wp:extent cx="5486400" cy="4050030"/>
            <wp:effectExtent l="0" t="0" r="0" b="762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050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6C436" w14:textId="77EC8DF6" w:rsidR="00011C0B" w:rsidRPr="00011C0B" w:rsidRDefault="00011C0B" w:rsidP="007A2FE3">
      <w:pPr>
        <w:rPr>
          <w:rFonts w:ascii="Source Sans Pro" w:hAnsi="Source Sans Pro"/>
          <w:b/>
          <w:bCs/>
          <w:color w:val="FF0000"/>
        </w:rPr>
      </w:pPr>
      <w:r w:rsidRPr="00EA1131">
        <w:rPr>
          <w:rStyle w:val="Strong"/>
          <w:rFonts w:cs="Arial"/>
          <w:color w:val="FF0000"/>
        </w:rPr>
        <w:t>Resolution</w:t>
      </w:r>
    </w:p>
    <w:p w14:paraId="792570AE" w14:textId="5C8A6979" w:rsidR="00BB470E" w:rsidRDefault="00BB470E" w:rsidP="00BB470E">
      <w:r>
        <w:t xml:space="preserve">H6: </w:t>
      </w:r>
      <w:proofErr w:type="spellStart"/>
      <w:r w:rsidR="00011C0B">
        <w:t>Lbrary.canPatronBorrow</w:t>
      </w:r>
      <w:proofErr w:type="spellEnd"/>
      <w:r w:rsidR="00011C0B">
        <w:t>()</w:t>
      </w:r>
      <w:r w:rsidR="004A7D5A">
        <w:t xml:space="preserve"> changed to more than equals to line 155</w:t>
      </w:r>
    </w:p>
    <w:p w14:paraId="2C60C7C3" w14:textId="402FD10C" w:rsidR="00BB470E" w:rsidRDefault="00BB470E" w:rsidP="00BB470E">
      <w:r>
        <w:t xml:space="preserve">T6: </w:t>
      </w:r>
      <w:r w:rsidR="006E7B40">
        <w:t xml:space="preserve">Inspect the code for </w:t>
      </w:r>
      <w:proofErr w:type="spellStart"/>
      <w:r w:rsidR="006E7B40">
        <w:t>Lbrary.canPatronBorrow</w:t>
      </w:r>
      <w:proofErr w:type="spellEnd"/>
      <w:r w:rsidR="006E7B40">
        <w:t>()</w:t>
      </w:r>
    </w:p>
    <w:p w14:paraId="17DC43C2" w14:textId="6C055FD8" w:rsidR="00BB470E" w:rsidRDefault="00BB470E" w:rsidP="00BB470E">
      <w:r>
        <w:t xml:space="preserve">R6: </w:t>
      </w:r>
      <w:r w:rsidR="006E7B40">
        <w:t xml:space="preserve">Change code </w:t>
      </w:r>
      <w:r w:rsidR="006E7B40">
        <w:rPr>
          <w:rFonts w:ascii="Consolas" w:hAnsi="Consolas" w:cs="Consolas"/>
          <w:b/>
          <w:bCs/>
          <w:color w:val="7F0055"/>
          <w:shd w:val="clear" w:color="auto" w:fill="E8F2FE"/>
          <w:lang w:val="en-AU" w:eastAsia="en-AU"/>
        </w:rPr>
        <w:t>if</w:t>
      </w:r>
      <w:r w:rsidR="006E7B40">
        <w:rPr>
          <w:rFonts w:ascii="Consolas" w:hAnsi="Consolas" w:cs="Consolas"/>
          <w:color w:val="000000"/>
          <w:shd w:val="clear" w:color="auto" w:fill="E8F2FE"/>
          <w:lang w:val="en-AU" w:eastAsia="en-AU"/>
        </w:rPr>
        <w:t xml:space="preserve"> (</w:t>
      </w:r>
      <w:proofErr w:type="spellStart"/>
      <w:proofErr w:type="gramStart"/>
      <w:r w:rsidR="006E7B40">
        <w:rPr>
          <w:rFonts w:ascii="Consolas" w:hAnsi="Consolas" w:cs="Consolas"/>
          <w:color w:val="6A3E3E"/>
          <w:shd w:val="clear" w:color="auto" w:fill="E8F2FE"/>
          <w:lang w:val="en-AU" w:eastAsia="en-AU"/>
        </w:rPr>
        <w:t>patron</w:t>
      </w:r>
      <w:r w:rsidR="006E7B40">
        <w:rPr>
          <w:rFonts w:ascii="Consolas" w:hAnsi="Consolas" w:cs="Consolas"/>
          <w:color w:val="000000"/>
          <w:shd w:val="clear" w:color="auto" w:fill="E8F2FE"/>
          <w:lang w:val="en-AU" w:eastAsia="en-AU"/>
        </w:rPr>
        <w:t>.getNumberOfCurrentLoans</w:t>
      </w:r>
      <w:proofErr w:type="spellEnd"/>
      <w:proofErr w:type="gramEnd"/>
      <w:r w:rsidR="006E7B40">
        <w:rPr>
          <w:rFonts w:ascii="Consolas" w:hAnsi="Consolas" w:cs="Consolas"/>
          <w:color w:val="000000"/>
          <w:shd w:val="clear" w:color="auto" w:fill="E8F2FE"/>
          <w:lang w:val="en-AU" w:eastAsia="en-AU"/>
        </w:rPr>
        <w:t xml:space="preserve">() &gt;= </w:t>
      </w:r>
      <w:r w:rsidR="006E7B40">
        <w:rPr>
          <w:rFonts w:ascii="Consolas" w:hAnsi="Consolas" w:cs="Consolas"/>
          <w:b/>
          <w:bCs/>
          <w:i/>
          <w:iCs/>
          <w:color w:val="0000C0"/>
          <w:shd w:val="clear" w:color="auto" w:fill="E8F2FE"/>
          <w:lang w:val="en-AU" w:eastAsia="en-AU"/>
        </w:rPr>
        <w:t>LOAN_LIMIT</w:t>
      </w:r>
      <w:r w:rsidR="006E7B40">
        <w:rPr>
          <w:rFonts w:ascii="Consolas" w:hAnsi="Consolas" w:cs="Consolas"/>
          <w:color w:val="000000"/>
          <w:shd w:val="clear" w:color="auto" w:fill="E8F2FE"/>
          <w:lang w:val="en-AU" w:eastAsia="en-AU"/>
        </w:rPr>
        <w:t xml:space="preserve"> ) { </w:t>
      </w:r>
      <w:r w:rsidR="006E7B40">
        <w:t>in line 155</w:t>
      </w:r>
    </w:p>
    <w:p w14:paraId="596C81DC" w14:textId="0573893D" w:rsidR="008917A1" w:rsidRDefault="00BB470E" w:rsidP="00BB470E">
      <w:r>
        <w:t>H6: True</w:t>
      </w:r>
      <w:r w:rsidR="004B6A49">
        <w:t xml:space="preserve"> </w:t>
      </w:r>
    </w:p>
    <w:p w14:paraId="62AF5354" w14:textId="11D712FE" w:rsidR="00117B85" w:rsidRDefault="005373BC" w:rsidP="00BB470E">
      <w:r>
        <w:rPr>
          <w:noProof/>
        </w:rPr>
        <w:lastRenderedPageBreak/>
        <w:drawing>
          <wp:inline distT="0" distB="0" distL="0" distR="0" wp14:anchorId="03005432" wp14:editId="3EAAC54D">
            <wp:extent cx="3286125" cy="4067175"/>
            <wp:effectExtent l="0" t="0" r="952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286125" cy="406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5009D" w14:textId="0856DA7B" w:rsidR="00BB470E" w:rsidRDefault="007E0AB1" w:rsidP="007A2FE3">
      <w:r>
        <w:t>Commit logs:</w:t>
      </w:r>
    </w:p>
    <w:p w14:paraId="07086625" w14:textId="5E4441AD" w:rsidR="005373BC" w:rsidRDefault="008771C2" w:rsidP="007A2FE3">
      <w:hyperlink r:id="rId35" w:history="1">
        <w:r w:rsidR="004B2C7F" w:rsidRPr="00245CBE">
          <w:rPr>
            <w:rStyle w:val="Hyperlink"/>
          </w:rPr>
          <w:t>https://github.com/TitanSri/ITC205---A4/commit/a5c7a0eef7c5c39e6c8b93a806481e1f3e33db48</w:t>
        </w:r>
      </w:hyperlink>
      <w:r w:rsidR="004B2C7F">
        <w:t xml:space="preserve"> </w:t>
      </w:r>
    </w:p>
    <w:p w14:paraId="7B987A3D" w14:textId="77777777" w:rsidR="004B2C7F" w:rsidRDefault="004B2C7F" w:rsidP="007A2FE3"/>
    <w:p w14:paraId="2F2942E3" w14:textId="72FD4424" w:rsidR="00AA4EB4" w:rsidRDefault="00992C2B" w:rsidP="007A2FE3">
      <w:r>
        <w:rPr>
          <w:noProof/>
        </w:rPr>
        <w:drawing>
          <wp:inline distT="0" distB="0" distL="0" distR="0" wp14:anchorId="6A1FD505" wp14:editId="4A8532DE">
            <wp:extent cx="5486400" cy="2458085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5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BFC94" w14:textId="479EDDE3" w:rsidR="00992C2B" w:rsidRDefault="00992C2B" w:rsidP="007A2FE3"/>
    <w:p w14:paraId="34B33145" w14:textId="5975FBCE" w:rsidR="00E4485E" w:rsidRDefault="00E4485E" w:rsidP="007A2FE3"/>
    <w:p w14:paraId="1E4A0294" w14:textId="18519B18" w:rsidR="00E4485E" w:rsidRDefault="00E4485E" w:rsidP="007A2FE3"/>
    <w:p w14:paraId="5A3962C5" w14:textId="6BE96540" w:rsidR="00E4485E" w:rsidRDefault="00E4485E" w:rsidP="00E4485E">
      <w:r>
        <w:lastRenderedPageBreak/>
        <w:t>H7:</w:t>
      </w:r>
      <w:r w:rsidR="005C5637">
        <w:t xml:space="preserve"> </w:t>
      </w:r>
      <w:proofErr w:type="spellStart"/>
      <w:r w:rsidR="00B65297">
        <w:t>BorrowItemControl.itemScanned</w:t>
      </w:r>
      <w:proofErr w:type="spellEnd"/>
      <w:r w:rsidR="00B65297">
        <w:t>()</w:t>
      </w:r>
      <w:r>
        <w:t xml:space="preserve"> changed to </w:t>
      </w:r>
      <w:r w:rsidR="005C5637">
        <w:t>less</w:t>
      </w:r>
      <w:r>
        <w:t xml:space="preserve"> than equals to line </w:t>
      </w:r>
      <w:r w:rsidR="005C5637">
        <w:t>80</w:t>
      </w:r>
    </w:p>
    <w:p w14:paraId="668F1367" w14:textId="2F52558D" w:rsidR="00E4485E" w:rsidRDefault="00E4485E" w:rsidP="00E4485E">
      <w:r>
        <w:t xml:space="preserve">T7: Inspect the code for </w:t>
      </w:r>
      <w:proofErr w:type="spellStart"/>
      <w:r w:rsidR="005C5637">
        <w:t>BorrowItemControl.itemScanned</w:t>
      </w:r>
      <w:proofErr w:type="spellEnd"/>
      <w:r w:rsidR="005C5637">
        <w:t>()</w:t>
      </w:r>
    </w:p>
    <w:p w14:paraId="19E84F94" w14:textId="593762DD" w:rsidR="00E4485E" w:rsidRDefault="00E4485E" w:rsidP="00E4485E">
      <w:r>
        <w:t xml:space="preserve">R7: Change code </w:t>
      </w:r>
      <w:r w:rsidR="00C74BC7">
        <w:rPr>
          <w:rFonts w:ascii="Consolas" w:hAnsi="Consolas" w:cs="Consolas"/>
          <w:b/>
          <w:bCs/>
          <w:color w:val="7F0055"/>
          <w:shd w:val="clear" w:color="auto" w:fill="E8F2FE"/>
          <w:lang w:val="en-AU" w:eastAsia="en-AU"/>
        </w:rPr>
        <w:t>if</w:t>
      </w:r>
      <w:r w:rsidR="00C74BC7">
        <w:rPr>
          <w:rFonts w:ascii="Consolas" w:hAnsi="Consolas" w:cs="Consolas"/>
          <w:color w:val="000000"/>
          <w:shd w:val="clear" w:color="auto" w:fill="E8F2FE"/>
          <w:lang w:val="en-AU" w:eastAsia="en-AU"/>
        </w:rPr>
        <w:t xml:space="preserve"> (</w:t>
      </w:r>
      <w:proofErr w:type="spellStart"/>
      <w:proofErr w:type="gramStart"/>
      <w:r w:rsidR="00C74BC7">
        <w:rPr>
          <w:rFonts w:ascii="Consolas" w:hAnsi="Consolas" w:cs="Consolas"/>
          <w:color w:val="0000C0"/>
          <w:shd w:val="clear" w:color="auto" w:fill="E8F2FE"/>
          <w:lang w:val="en-AU" w:eastAsia="en-AU"/>
        </w:rPr>
        <w:t>library</w:t>
      </w:r>
      <w:r w:rsidR="00C74BC7">
        <w:rPr>
          <w:rFonts w:ascii="Consolas" w:hAnsi="Consolas" w:cs="Consolas"/>
          <w:color w:val="000000"/>
          <w:shd w:val="clear" w:color="auto" w:fill="E8F2FE"/>
          <w:lang w:val="en-AU" w:eastAsia="en-AU"/>
        </w:rPr>
        <w:t>.getNumberOfLoansRemainingForPatron</w:t>
      </w:r>
      <w:proofErr w:type="spellEnd"/>
      <w:proofErr w:type="gramEnd"/>
      <w:r w:rsidR="00C74BC7">
        <w:rPr>
          <w:rFonts w:ascii="Consolas" w:hAnsi="Consolas" w:cs="Consolas"/>
          <w:color w:val="000000"/>
          <w:shd w:val="clear" w:color="auto" w:fill="E8F2FE"/>
          <w:lang w:val="en-AU" w:eastAsia="en-AU"/>
        </w:rPr>
        <w:t>(</w:t>
      </w:r>
      <w:r w:rsidR="00C74BC7">
        <w:rPr>
          <w:rFonts w:ascii="Consolas" w:hAnsi="Consolas" w:cs="Consolas"/>
          <w:color w:val="0000C0"/>
          <w:shd w:val="clear" w:color="auto" w:fill="E8F2FE"/>
          <w:lang w:val="en-AU" w:eastAsia="en-AU"/>
        </w:rPr>
        <w:t>patron</w:t>
      </w:r>
      <w:r w:rsidR="00C74BC7">
        <w:rPr>
          <w:rFonts w:ascii="Consolas" w:hAnsi="Consolas" w:cs="Consolas"/>
          <w:color w:val="000000"/>
          <w:shd w:val="clear" w:color="auto" w:fill="E8F2FE"/>
          <w:lang w:val="en-AU" w:eastAsia="en-AU"/>
        </w:rPr>
        <w:t xml:space="preserve">) - </w:t>
      </w:r>
      <w:proofErr w:type="spellStart"/>
      <w:r w:rsidR="00C74BC7">
        <w:rPr>
          <w:rFonts w:ascii="Consolas" w:hAnsi="Consolas" w:cs="Consolas"/>
          <w:color w:val="0000C0"/>
          <w:shd w:val="clear" w:color="auto" w:fill="D4D4D4"/>
          <w:lang w:val="en-AU" w:eastAsia="en-AU"/>
        </w:rPr>
        <w:t>pendingList</w:t>
      </w:r>
      <w:r w:rsidR="00C74BC7">
        <w:rPr>
          <w:rFonts w:ascii="Consolas" w:hAnsi="Consolas" w:cs="Consolas"/>
          <w:color w:val="000000"/>
          <w:shd w:val="clear" w:color="auto" w:fill="E8F2FE"/>
          <w:lang w:val="en-AU" w:eastAsia="en-AU"/>
        </w:rPr>
        <w:t>.size</w:t>
      </w:r>
      <w:proofErr w:type="spellEnd"/>
      <w:r w:rsidR="00C74BC7">
        <w:rPr>
          <w:rFonts w:ascii="Consolas" w:hAnsi="Consolas" w:cs="Consolas"/>
          <w:color w:val="000000"/>
          <w:shd w:val="clear" w:color="auto" w:fill="E8F2FE"/>
          <w:lang w:val="en-AU" w:eastAsia="en-AU"/>
        </w:rPr>
        <w:t xml:space="preserve">() &lt;= 0) { </w:t>
      </w:r>
      <w:r>
        <w:t>in line 155</w:t>
      </w:r>
    </w:p>
    <w:p w14:paraId="0041AF98" w14:textId="07B1F909" w:rsidR="00E4485E" w:rsidRDefault="00E4485E" w:rsidP="00E4485E">
      <w:r>
        <w:t xml:space="preserve">H7: True </w:t>
      </w:r>
    </w:p>
    <w:p w14:paraId="0DB7AB75" w14:textId="3CD8963F" w:rsidR="00E4485E" w:rsidRDefault="00E4485E" w:rsidP="007A2FE3"/>
    <w:p w14:paraId="5C08C02F" w14:textId="6B6DE284" w:rsidR="00C74BC7" w:rsidRDefault="00187460" w:rsidP="007A2FE3">
      <w:r>
        <w:rPr>
          <w:noProof/>
        </w:rPr>
        <w:drawing>
          <wp:inline distT="0" distB="0" distL="0" distR="0" wp14:anchorId="7B9C2ED7" wp14:editId="31BDEFA8">
            <wp:extent cx="3019425" cy="5372100"/>
            <wp:effectExtent l="0" t="0" r="9525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019425" cy="537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7CFDF" w14:textId="55DBCCEA" w:rsidR="00CB6AD6" w:rsidRDefault="00CB6AD6" w:rsidP="007A2FE3">
      <w:r>
        <w:t>Commit logs:</w:t>
      </w:r>
    </w:p>
    <w:p w14:paraId="6C511A8D" w14:textId="57DC6DEC" w:rsidR="00CB6AD6" w:rsidRDefault="008771C2" w:rsidP="007A2FE3">
      <w:hyperlink r:id="rId38" w:history="1">
        <w:r w:rsidR="00CB6AD6" w:rsidRPr="00245CBE">
          <w:rPr>
            <w:rStyle w:val="Hyperlink"/>
          </w:rPr>
          <w:t>https://github.com/TitanSri/ITC205---A4/commit/922212ef3ef98159796b523327f2b23b50c5f3cd</w:t>
        </w:r>
      </w:hyperlink>
      <w:r w:rsidR="00CB6AD6">
        <w:t xml:space="preserve"> </w:t>
      </w:r>
    </w:p>
    <w:p w14:paraId="3E71DEE3" w14:textId="2E305BD0" w:rsidR="00CB6AD6" w:rsidRDefault="00DE1BDD" w:rsidP="007A2FE3">
      <w:r>
        <w:rPr>
          <w:noProof/>
        </w:rPr>
        <w:lastRenderedPageBreak/>
        <w:drawing>
          <wp:inline distT="0" distB="0" distL="0" distR="0" wp14:anchorId="103F196D" wp14:editId="6686C064">
            <wp:extent cx="5486400" cy="256159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61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546BA" w14:textId="77777777" w:rsidR="00EA0439" w:rsidRDefault="00EA0439"/>
    <w:sectPr w:rsidR="00EA0439" w:rsidSect="00D74798">
      <w:headerReference w:type="even" r:id="rId40"/>
      <w:headerReference w:type="default" r:id="rId41"/>
      <w:footerReference w:type="even" r:id="rId42"/>
      <w:footerReference w:type="default" r:id="rId43"/>
      <w:pgSz w:w="12240" w:h="15840" w:code="1"/>
      <w:pgMar w:top="180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EC2D75" w14:textId="77777777" w:rsidR="009804F7" w:rsidRDefault="009804F7">
      <w:r>
        <w:separator/>
      </w:r>
    </w:p>
  </w:endnote>
  <w:endnote w:type="continuationSeparator" w:id="0">
    <w:p w14:paraId="2A0C2F05" w14:textId="77777777" w:rsidR="009804F7" w:rsidRDefault="009804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Sans Serif">
    <w:altName w:val="Microsoft Sans Serif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D422A1" w14:textId="6EBB1631" w:rsidR="005C6ACC" w:rsidRPr="00D74798" w:rsidRDefault="00D74798" w:rsidP="00D74798">
    <w:pPr>
      <w:pStyle w:val="Footer"/>
      <w:pBdr>
        <w:top w:val="single" w:sz="4" w:space="1" w:color="auto"/>
      </w:pBdr>
      <w:ind w:right="-7"/>
    </w:pPr>
    <w:r>
      <w:rPr>
        <w:sz w:val="16"/>
      </w:rPr>
      <w:tab/>
    </w:r>
    <w:r>
      <w:rPr>
        <w:sz w:val="16"/>
      </w:rPr>
      <w:tab/>
    </w:r>
    <w:r>
      <w:rPr>
        <w:b/>
        <w:sz w:val="16"/>
      </w:rPr>
      <w:t xml:space="preserve">&lt;company name&gt; | </w:t>
    </w:r>
    <w:r>
      <w:rPr>
        <w:sz w:val="16"/>
      </w:rPr>
      <w:fldChar w:fldCharType="begin"/>
    </w:r>
    <w:r>
      <w:rPr>
        <w:sz w:val="16"/>
      </w:rPr>
      <w:instrText xml:space="preserve"> DATE  \* MERGEFORMAT </w:instrText>
    </w:r>
    <w:r>
      <w:rPr>
        <w:sz w:val="16"/>
      </w:rPr>
      <w:fldChar w:fldCharType="separate"/>
    </w:r>
    <w:r w:rsidR="00FA3F61">
      <w:rPr>
        <w:noProof/>
        <w:sz w:val="16"/>
      </w:rPr>
      <w:t>10/17/2022</w:t>
    </w:r>
    <w:r>
      <w:rPr>
        <w:sz w:val="16"/>
      </w:rPr>
      <w:fldChar w:fldCharType="end"/>
    </w:r>
    <w:r>
      <w:rPr>
        <w:sz w:val="16"/>
      </w:rPr>
      <w:t xml:space="preserve"> | Page</w:t>
    </w:r>
    <w:r>
      <w:rPr>
        <w:b/>
        <w:bCs/>
        <w:sz w:val="16"/>
      </w:rPr>
      <w:t xml:space="preserve"> </w:t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PAGE </w:instrText>
    </w:r>
    <w:r>
      <w:rPr>
        <w:rStyle w:val="PageNumber"/>
        <w:sz w:val="16"/>
      </w:rPr>
      <w:fldChar w:fldCharType="separate"/>
    </w:r>
    <w:r w:rsidR="00B61147">
      <w:rPr>
        <w:rStyle w:val="PageNumber"/>
        <w:noProof/>
        <w:sz w:val="16"/>
      </w:rPr>
      <w:t>2</w:t>
    </w:r>
    <w:r>
      <w:rPr>
        <w:rStyle w:val="PageNumber"/>
        <w:sz w:val="16"/>
      </w:rPr>
      <w:fldChar w:fldCharType="end"/>
    </w:r>
    <w:r>
      <w:rPr>
        <w:rStyle w:val="PageNumber"/>
        <w:sz w:val="16"/>
      </w:rPr>
      <w:t xml:space="preserve"> of </w:t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NUMPAGES </w:instrText>
    </w:r>
    <w:r>
      <w:rPr>
        <w:rStyle w:val="PageNumber"/>
        <w:sz w:val="16"/>
      </w:rPr>
      <w:fldChar w:fldCharType="separate"/>
    </w:r>
    <w:r w:rsidR="00B61147">
      <w:rPr>
        <w:rStyle w:val="PageNumber"/>
        <w:noProof/>
        <w:sz w:val="16"/>
      </w:rPr>
      <w:t>2</w:t>
    </w:r>
    <w:r>
      <w:rPr>
        <w:rStyle w:val="PageNumber"/>
        <w:sz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D422A2" w14:textId="6FAEE12D" w:rsidR="005C6ACC" w:rsidRDefault="00D74798">
    <w:pPr>
      <w:pStyle w:val="Footer"/>
      <w:pBdr>
        <w:top w:val="single" w:sz="4" w:space="1" w:color="auto"/>
      </w:pBdr>
      <w:ind w:right="-7"/>
    </w:pPr>
    <w:r>
      <w:rPr>
        <w:sz w:val="16"/>
      </w:rPr>
      <w:t>Page</w:t>
    </w:r>
    <w:r>
      <w:rPr>
        <w:b/>
        <w:bCs/>
        <w:sz w:val="16"/>
      </w:rPr>
      <w:t xml:space="preserve"> </w:t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PAGE </w:instrText>
    </w:r>
    <w:r>
      <w:rPr>
        <w:rStyle w:val="PageNumber"/>
        <w:sz w:val="16"/>
      </w:rPr>
      <w:fldChar w:fldCharType="separate"/>
    </w:r>
    <w:r w:rsidR="00B61147">
      <w:rPr>
        <w:rStyle w:val="PageNumber"/>
        <w:noProof/>
        <w:sz w:val="16"/>
      </w:rPr>
      <w:t>1</w:t>
    </w:r>
    <w:r>
      <w:rPr>
        <w:rStyle w:val="PageNumber"/>
        <w:sz w:val="16"/>
      </w:rPr>
      <w:fldChar w:fldCharType="end"/>
    </w:r>
    <w:r>
      <w:rPr>
        <w:rStyle w:val="PageNumber"/>
        <w:sz w:val="16"/>
      </w:rPr>
      <w:t xml:space="preserve"> of </w:t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NUMPAGES </w:instrText>
    </w:r>
    <w:r>
      <w:rPr>
        <w:rStyle w:val="PageNumber"/>
        <w:sz w:val="16"/>
      </w:rPr>
      <w:fldChar w:fldCharType="separate"/>
    </w:r>
    <w:r w:rsidR="00B61147">
      <w:rPr>
        <w:rStyle w:val="PageNumber"/>
        <w:noProof/>
        <w:sz w:val="16"/>
      </w:rPr>
      <w:t>2</w:t>
    </w:r>
    <w:r>
      <w:rPr>
        <w:rStyle w:val="PageNumber"/>
        <w:sz w:val="16"/>
      </w:rPr>
      <w:fldChar w:fldCharType="end"/>
    </w:r>
    <w:r>
      <w:rPr>
        <w:rStyle w:val="PageNumber"/>
        <w:sz w:val="16"/>
      </w:rPr>
      <w:t xml:space="preserve"> | </w:t>
    </w:r>
    <w:r w:rsidR="005C6ACC">
      <w:rPr>
        <w:sz w:val="16"/>
      </w:rPr>
      <w:fldChar w:fldCharType="begin"/>
    </w:r>
    <w:r w:rsidR="005C6ACC">
      <w:rPr>
        <w:sz w:val="16"/>
      </w:rPr>
      <w:instrText xml:space="preserve"> DATE  \* MERGEFORMAT </w:instrText>
    </w:r>
    <w:r w:rsidR="005C6ACC">
      <w:rPr>
        <w:sz w:val="16"/>
      </w:rPr>
      <w:fldChar w:fldCharType="separate"/>
    </w:r>
    <w:r w:rsidR="00FA3F61">
      <w:rPr>
        <w:noProof/>
        <w:sz w:val="16"/>
      </w:rPr>
      <w:t>10/17/2022</w:t>
    </w:r>
    <w:r w:rsidR="005C6ACC">
      <w:rPr>
        <w:sz w:val="16"/>
      </w:rPr>
      <w:fldChar w:fldCharType="end"/>
    </w:r>
    <w:r>
      <w:rPr>
        <w:sz w:val="16"/>
      </w:rPr>
      <w:t xml:space="preserve"> | </w:t>
    </w:r>
    <w:r>
      <w:rPr>
        <w:b/>
        <w:sz w:val="16"/>
      </w:rPr>
      <w:t>&lt;company name&gt;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B20287" w14:textId="77777777" w:rsidR="009804F7" w:rsidRDefault="009804F7">
      <w:r>
        <w:separator/>
      </w:r>
    </w:p>
  </w:footnote>
  <w:footnote w:type="continuationSeparator" w:id="0">
    <w:p w14:paraId="05299FA4" w14:textId="77777777" w:rsidR="009804F7" w:rsidRDefault="009804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D4229D" w14:textId="77777777" w:rsidR="007229C4" w:rsidRDefault="007229C4" w:rsidP="007229C4">
    <w:pPr>
      <w:pStyle w:val="Header"/>
      <w:jc w:val="center"/>
      <w:rPr>
        <w:b/>
        <w:bCs/>
        <w:sz w:val="24"/>
      </w:rPr>
    </w:pPr>
    <w:r>
      <w:rPr>
        <w:b/>
        <w:bCs/>
        <w:sz w:val="24"/>
      </w:rPr>
      <w:t>&lt;Project/Program Name&gt;</w:t>
    </w:r>
  </w:p>
  <w:p w14:paraId="15D4229E" w14:textId="77777777" w:rsidR="005C6ACC" w:rsidRPr="007229C4" w:rsidRDefault="007229C4" w:rsidP="007229C4">
    <w:pPr>
      <w:pStyle w:val="Header"/>
      <w:jc w:val="center"/>
      <w:rPr>
        <w:b/>
        <w:bCs/>
      </w:rPr>
    </w:pPr>
    <w:r>
      <w:rPr>
        <w:b/>
        <w:bCs/>
        <w:sz w:val="16"/>
      </w:rPr>
      <w:t>&lt;Test Scenario # and Name&gt;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D4229F" w14:textId="25465D50" w:rsidR="005C6ACC" w:rsidRDefault="005C25B7">
    <w:pPr>
      <w:pStyle w:val="Header"/>
      <w:jc w:val="center"/>
      <w:rPr>
        <w:b/>
        <w:bCs/>
        <w:sz w:val="24"/>
      </w:rPr>
    </w:pPr>
    <w:r>
      <w:rPr>
        <w:b/>
        <w:bCs/>
        <w:sz w:val="24"/>
      </w:rPr>
      <w:t>Assessment 4 Debugging</w:t>
    </w:r>
  </w:p>
  <w:p w14:paraId="15D422A0" w14:textId="2B754FF2" w:rsidR="005C6ACC" w:rsidRDefault="006E787D">
    <w:pPr>
      <w:pStyle w:val="Header"/>
      <w:jc w:val="center"/>
      <w:rPr>
        <w:b/>
        <w:bCs/>
      </w:rPr>
    </w:pPr>
    <w:r>
      <w:rPr>
        <w:b/>
        <w:bCs/>
        <w:sz w:val="16"/>
      </w:rPr>
      <w:t>Loan limit is not enforce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943AE67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CA34C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AB92AD7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0726A8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FFFFFFFE"/>
    <w:multiLevelType w:val="singleLevel"/>
    <w:tmpl w:val="EF8449C0"/>
    <w:lvl w:ilvl="0">
      <w:numFmt w:val="decimal"/>
      <w:pStyle w:val="ListBullet2"/>
      <w:lvlText w:val="*"/>
      <w:lvlJc w:val="left"/>
    </w:lvl>
  </w:abstractNum>
  <w:abstractNum w:abstractNumId="5" w15:restartNumberingAfterBreak="0">
    <w:nsid w:val="144B2CB4"/>
    <w:multiLevelType w:val="hybridMultilevel"/>
    <w:tmpl w:val="5A5E62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F40CFC"/>
    <w:multiLevelType w:val="singleLevel"/>
    <w:tmpl w:val="266ED6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3FE0D1A"/>
    <w:multiLevelType w:val="hybridMultilevel"/>
    <w:tmpl w:val="ECAC1738"/>
    <w:lvl w:ilvl="0" w:tplc="4A5279C0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184A31"/>
    <w:multiLevelType w:val="multilevel"/>
    <w:tmpl w:val="65F60B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9" w15:restartNumberingAfterBreak="0">
    <w:nsid w:val="2AFA6B4B"/>
    <w:multiLevelType w:val="multilevel"/>
    <w:tmpl w:val="65F60B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10" w15:restartNumberingAfterBreak="0">
    <w:nsid w:val="3ADE0DE7"/>
    <w:multiLevelType w:val="hybridMultilevel"/>
    <w:tmpl w:val="2ABE27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380A0D"/>
    <w:multiLevelType w:val="hybridMultilevel"/>
    <w:tmpl w:val="91889FE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300015"/>
    <w:multiLevelType w:val="hybridMultilevel"/>
    <w:tmpl w:val="62ACCDDA"/>
    <w:lvl w:ilvl="0" w:tplc="0044A86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3F6B347B"/>
    <w:multiLevelType w:val="hybridMultilevel"/>
    <w:tmpl w:val="7D54A680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404F555A"/>
    <w:multiLevelType w:val="multilevel"/>
    <w:tmpl w:val="DB3069D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5" w15:restartNumberingAfterBreak="0">
    <w:nsid w:val="48BE727F"/>
    <w:multiLevelType w:val="hybridMultilevel"/>
    <w:tmpl w:val="A8F665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1160F6"/>
    <w:multiLevelType w:val="hybridMultilevel"/>
    <w:tmpl w:val="F0CC89C8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7B0489"/>
    <w:multiLevelType w:val="hybridMultilevel"/>
    <w:tmpl w:val="4142EC5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6891A83"/>
    <w:multiLevelType w:val="hybridMultilevel"/>
    <w:tmpl w:val="B434DC7A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395799"/>
    <w:multiLevelType w:val="hybridMultilevel"/>
    <w:tmpl w:val="AEC2DE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A85E38"/>
    <w:multiLevelType w:val="hybridMultilevel"/>
    <w:tmpl w:val="AB6AA9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D31AC4"/>
    <w:multiLevelType w:val="multilevel"/>
    <w:tmpl w:val="65F60B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22" w15:restartNumberingAfterBreak="0">
    <w:nsid w:val="7304246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75994CC1"/>
    <w:multiLevelType w:val="hybridMultilevel"/>
    <w:tmpl w:val="A80C7E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9243DC"/>
    <w:multiLevelType w:val="hybridMultilevel"/>
    <w:tmpl w:val="2A2C2A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"/>
  </w:num>
  <w:num w:numId="3">
    <w:abstractNumId w:val="1"/>
  </w:num>
  <w:num w:numId="4">
    <w:abstractNumId w:val="12"/>
  </w:num>
  <w:num w:numId="5">
    <w:abstractNumId w:val="14"/>
  </w:num>
  <w:num w:numId="6">
    <w:abstractNumId w:val="9"/>
  </w:num>
  <w:num w:numId="7">
    <w:abstractNumId w:val="9"/>
  </w:num>
  <w:num w:numId="8">
    <w:abstractNumId w:val="9"/>
  </w:num>
  <w:num w:numId="9">
    <w:abstractNumId w:val="9"/>
  </w:num>
  <w:num w:numId="10">
    <w:abstractNumId w:val="6"/>
  </w:num>
  <w:num w:numId="11">
    <w:abstractNumId w:val="4"/>
    <w:lvlOverride w:ilvl="0">
      <w:lvl w:ilvl="0">
        <w:start w:val="1"/>
        <w:numFmt w:val="bullet"/>
        <w:pStyle w:val="ListBullet2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12">
    <w:abstractNumId w:val="0"/>
  </w:num>
  <w:num w:numId="13">
    <w:abstractNumId w:val="0"/>
  </w:num>
  <w:num w:numId="14">
    <w:abstractNumId w:val="2"/>
  </w:num>
  <w:num w:numId="15">
    <w:abstractNumId w:val="2"/>
  </w:num>
  <w:num w:numId="16">
    <w:abstractNumId w:val="5"/>
  </w:num>
  <w:num w:numId="17">
    <w:abstractNumId w:val="11"/>
  </w:num>
  <w:num w:numId="18">
    <w:abstractNumId w:val="20"/>
  </w:num>
  <w:num w:numId="19">
    <w:abstractNumId w:val="10"/>
  </w:num>
  <w:num w:numId="20">
    <w:abstractNumId w:val="23"/>
  </w:num>
  <w:num w:numId="21">
    <w:abstractNumId w:val="19"/>
  </w:num>
  <w:num w:numId="22">
    <w:abstractNumId w:val="17"/>
  </w:num>
  <w:num w:numId="23">
    <w:abstractNumId w:val="13"/>
  </w:num>
  <w:num w:numId="24">
    <w:abstractNumId w:val="15"/>
  </w:num>
  <w:num w:numId="25">
    <w:abstractNumId w:val="24"/>
  </w:num>
  <w:num w:numId="26">
    <w:abstractNumId w:val="18"/>
  </w:num>
  <w:num w:numId="27">
    <w:abstractNumId w:val="16"/>
  </w:num>
  <w:num w:numId="28">
    <w:abstractNumId w:val="8"/>
  </w:num>
  <w:num w:numId="29">
    <w:abstractNumId w:val="21"/>
  </w:num>
  <w:num w:numId="30">
    <w:abstractNumId w:val="22"/>
  </w:num>
  <w:num w:numId="3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wMTM1NDQwNjEAAiUdpeDU4uLM/DyQAotaACfN7bQsAAAA"/>
  </w:docVars>
  <w:rsids>
    <w:rsidRoot w:val="00147B93"/>
    <w:rsid w:val="00005A8E"/>
    <w:rsid w:val="00011C0B"/>
    <w:rsid w:val="000250B4"/>
    <w:rsid w:val="00042360"/>
    <w:rsid w:val="0005490D"/>
    <w:rsid w:val="00062464"/>
    <w:rsid w:val="00062EA1"/>
    <w:rsid w:val="00077D63"/>
    <w:rsid w:val="0008098A"/>
    <w:rsid w:val="00091C20"/>
    <w:rsid w:val="000A11AD"/>
    <w:rsid w:val="000A1B40"/>
    <w:rsid w:val="000A6133"/>
    <w:rsid w:val="000C6C71"/>
    <w:rsid w:val="000D47C4"/>
    <w:rsid w:val="000E17DB"/>
    <w:rsid w:val="000E5E69"/>
    <w:rsid w:val="000E7476"/>
    <w:rsid w:val="00103491"/>
    <w:rsid w:val="00105866"/>
    <w:rsid w:val="0010683B"/>
    <w:rsid w:val="001168A0"/>
    <w:rsid w:val="00117B85"/>
    <w:rsid w:val="00121D67"/>
    <w:rsid w:val="00136B18"/>
    <w:rsid w:val="00142B35"/>
    <w:rsid w:val="0014519D"/>
    <w:rsid w:val="00147B93"/>
    <w:rsid w:val="001520D3"/>
    <w:rsid w:val="00163555"/>
    <w:rsid w:val="00173BB2"/>
    <w:rsid w:val="00185511"/>
    <w:rsid w:val="00187460"/>
    <w:rsid w:val="001A620D"/>
    <w:rsid w:val="001D4488"/>
    <w:rsid w:val="001E7AFE"/>
    <w:rsid w:val="001F2ACD"/>
    <w:rsid w:val="001F47D0"/>
    <w:rsid w:val="001F495D"/>
    <w:rsid w:val="00202E05"/>
    <w:rsid w:val="00205770"/>
    <w:rsid w:val="00206BE4"/>
    <w:rsid w:val="00212273"/>
    <w:rsid w:val="002317DF"/>
    <w:rsid w:val="00236339"/>
    <w:rsid w:val="00256B7A"/>
    <w:rsid w:val="00283130"/>
    <w:rsid w:val="002871CD"/>
    <w:rsid w:val="00296400"/>
    <w:rsid w:val="002A3755"/>
    <w:rsid w:val="002B2836"/>
    <w:rsid w:val="002C6DD0"/>
    <w:rsid w:val="002D446C"/>
    <w:rsid w:val="002D5A88"/>
    <w:rsid w:val="002E2EB1"/>
    <w:rsid w:val="002F7C7A"/>
    <w:rsid w:val="00314649"/>
    <w:rsid w:val="00321FE2"/>
    <w:rsid w:val="00336FCC"/>
    <w:rsid w:val="003502A9"/>
    <w:rsid w:val="003575BA"/>
    <w:rsid w:val="00364C15"/>
    <w:rsid w:val="0036647D"/>
    <w:rsid w:val="003731CB"/>
    <w:rsid w:val="00375C1A"/>
    <w:rsid w:val="003953AB"/>
    <w:rsid w:val="00395FF3"/>
    <w:rsid w:val="003966C9"/>
    <w:rsid w:val="003B7DAC"/>
    <w:rsid w:val="003E27F2"/>
    <w:rsid w:val="003E3CDA"/>
    <w:rsid w:val="003E7998"/>
    <w:rsid w:val="00400E1F"/>
    <w:rsid w:val="0042057B"/>
    <w:rsid w:val="00422152"/>
    <w:rsid w:val="004330D2"/>
    <w:rsid w:val="0043740B"/>
    <w:rsid w:val="004407A8"/>
    <w:rsid w:val="00451F04"/>
    <w:rsid w:val="004636CA"/>
    <w:rsid w:val="00464463"/>
    <w:rsid w:val="0049546E"/>
    <w:rsid w:val="004A6450"/>
    <w:rsid w:val="004A7D5A"/>
    <w:rsid w:val="004B2C7F"/>
    <w:rsid w:val="004B4ED4"/>
    <w:rsid w:val="004B6A49"/>
    <w:rsid w:val="004B78F6"/>
    <w:rsid w:val="004C305C"/>
    <w:rsid w:val="004C526D"/>
    <w:rsid w:val="004E311F"/>
    <w:rsid w:val="005027DE"/>
    <w:rsid w:val="00506587"/>
    <w:rsid w:val="00510259"/>
    <w:rsid w:val="00531271"/>
    <w:rsid w:val="0053180A"/>
    <w:rsid w:val="00532C28"/>
    <w:rsid w:val="005373BC"/>
    <w:rsid w:val="00546EB7"/>
    <w:rsid w:val="005528F2"/>
    <w:rsid w:val="00553228"/>
    <w:rsid w:val="005707D7"/>
    <w:rsid w:val="00571ABC"/>
    <w:rsid w:val="00595330"/>
    <w:rsid w:val="005A2C36"/>
    <w:rsid w:val="005B7D1B"/>
    <w:rsid w:val="005C25B7"/>
    <w:rsid w:val="005C5637"/>
    <w:rsid w:val="005C6ACC"/>
    <w:rsid w:val="005E0869"/>
    <w:rsid w:val="005F39B8"/>
    <w:rsid w:val="006030F4"/>
    <w:rsid w:val="006163C5"/>
    <w:rsid w:val="00625532"/>
    <w:rsid w:val="006338EB"/>
    <w:rsid w:val="00655E84"/>
    <w:rsid w:val="006609C1"/>
    <w:rsid w:val="006637C0"/>
    <w:rsid w:val="006740B7"/>
    <w:rsid w:val="00680E11"/>
    <w:rsid w:val="006828BF"/>
    <w:rsid w:val="006B277C"/>
    <w:rsid w:val="006B65C5"/>
    <w:rsid w:val="006C37D3"/>
    <w:rsid w:val="006C51D6"/>
    <w:rsid w:val="006C6AA5"/>
    <w:rsid w:val="006E787D"/>
    <w:rsid w:val="006E7B40"/>
    <w:rsid w:val="006F5CEE"/>
    <w:rsid w:val="006F74D8"/>
    <w:rsid w:val="0070392B"/>
    <w:rsid w:val="0071209E"/>
    <w:rsid w:val="00717D03"/>
    <w:rsid w:val="007229C4"/>
    <w:rsid w:val="00760BB6"/>
    <w:rsid w:val="007654ED"/>
    <w:rsid w:val="00781110"/>
    <w:rsid w:val="00792B0F"/>
    <w:rsid w:val="0079581E"/>
    <w:rsid w:val="007A2FE3"/>
    <w:rsid w:val="007C41F6"/>
    <w:rsid w:val="007C42F5"/>
    <w:rsid w:val="007D0676"/>
    <w:rsid w:val="007D4963"/>
    <w:rsid w:val="007E0AB1"/>
    <w:rsid w:val="007E2CF7"/>
    <w:rsid w:val="00820C22"/>
    <w:rsid w:val="0082259C"/>
    <w:rsid w:val="00823FC2"/>
    <w:rsid w:val="0082587B"/>
    <w:rsid w:val="00841612"/>
    <w:rsid w:val="00842508"/>
    <w:rsid w:val="008442C6"/>
    <w:rsid w:val="00853875"/>
    <w:rsid w:val="00855175"/>
    <w:rsid w:val="00867ABB"/>
    <w:rsid w:val="00872BA0"/>
    <w:rsid w:val="008771C2"/>
    <w:rsid w:val="00883CBF"/>
    <w:rsid w:val="008917A1"/>
    <w:rsid w:val="008B2EDC"/>
    <w:rsid w:val="008B5584"/>
    <w:rsid w:val="008C3C57"/>
    <w:rsid w:val="008C5010"/>
    <w:rsid w:val="008D0C3F"/>
    <w:rsid w:val="008E34C6"/>
    <w:rsid w:val="008E572F"/>
    <w:rsid w:val="008F0239"/>
    <w:rsid w:val="00913C2E"/>
    <w:rsid w:val="009364E9"/>
    <w:rsid w:val="0094092B"/>
    <w:rsid w:val="009553C9"/>
    <w:rsid w:val="00964AC2"/>
    <w:rsid w:val="009676D7"/>
    <w:rsid w:val="009804F7"/>
    <w:rsid w:val="00983F5D"/>
    <w:rsid w:val="00992C2B"/>
    <w:rsid w:val="009A650E"/>
    <w:rsid w:val="009B3467"/>
    <w:rsid w:val="009B7416"/>
    <w:rsid w:val="009C3C83"/>
    <w:rsid w:val="009D19A6"/>
    <w:rsid w:val="009D22DA"/>
    <w:rsid w:val="009E1125"/>
    <w:rsid w:val="009E3103"/>
    <w:rsid w:val="009F33D5"/>
    <w:rsid w:val="009F3BB3"/>
    <w:rsid w:val="009F44D6"/>
    <w:rsid w:val="009F5028"/>
    <w:rsid w:val="009F781B"/>
    <w:rsid w:val="00A17620"/>
    <w:rsid w:val="00A23D89"/>
    <w:rsid w:val="00A26377"/>
    <w:rsid w:val="00A61D31"/>
    <w:rsid w:val="00A66708"/>
    <w:rsid w:val="00A802C4"/>
    <w:rsid w:val="00A83EBC"/>
    <w:rsid w:val="00A91364"/>
    <w:rsid w:val="00A935F9"/>
    <w:rsid w:val="00A946B2"/>
    <w:rsid w:val="00AA4EB4"/>
    <w:rsid w:val="00AB0427"/>
    <w:rsid w:val="00AB2223"/>
    <w:rsid w:val="00AB599B"/>
    <w:rsid w:val="00AE4A32"/>
    <w:rsid w:val="00AE5CC7"/>
    <w:rsid w:val="00AF3FC7"/>
    <w:rsid w:val="00AF4DD2"/>
    <w:rsid w:val="00B22264"/>
    <w:rsid w:val="00B248C1"/>
    <w:rsid w:val="00B33953"/>
    <w:rsid w:val="00B37B8C"/>
    <w:rsid w:val="00B451E6"/>
    <w:rsid w:val="00B472C4"/>
    <w:rsid w:val="00B50F4F"/>
    <w:rsid w:val="00B51B11"/>
    <w:rsid w:val="00B61147"/>
    <w:rsid w:val="00B61891"/>
    <w:rsid w:val="00B65297"/>
    <w:rsid w:val="00B66D12"/>
    <w:rsid w:val="00B70EA8"/>
    <w:rsid w:val="00B83238"/>
    <w:rsid w:val="00B91610"/>
    <w:rsid w:val="00B91ED6"/>
    <w:rsid w:val="00BB33B1"/>
    <w:rsid w:val="00BB470E"/>
    <w:rsid w:val="00BD5E94"/>
    <w:rsid w:val="00BD78B0"/>
    <w:rsid w:val="00BE36E2"/>
    <w:rsid w:val="00BF009B"/>
    <w:rsid w:val="00BF69E4"/>
    <w:rsid w:val="00C049BF"/>
    <w:rsid w:val="00C04B66"/>
    <w:rsid w:val="00C124E6"/>
    <w:rsid w:val="00C16407"/>
    <w:rsid w:val="00C3635E"/>
    <w:rsid w:val="00C502EB"/>
    <w:rsid w:val="00C57241"/>
    <w:rsid w:val="00C605D3"/>
    <w:rsid w:val="00C74BC7"/>
    <w:rsid w:val="00C7774E"/>
    <w:rsid w:val="00C840E0"/>
    <w:rsid w:val="00CA4245"/>
    <w:rsid w:val="00CB3CCA"/>
    <w:rsid w:val="00CB480B"/>
    <w:rsid w:val="00CB6AD6"/>
    <w:rsid w:val="00CC4DDF"/>
    <w:rsid w:val="00CC6192"/>
    <w:rsid w:val="00CD565A"/>
    <w:rsid w:val="00CF30EF"/>
    <w:rsid w:val="00CF618A"/>
    <w:rsid w:val="00D1627E"/>
    <w:rsid w:val="00D177D3"/>
    <w:rsid w:val="00D31423"/>
    <w:rsid w:val="00D36255"/>
    <w:rsid w:val="00D50688"/>
    <w:rsid w:val="00D60448"/>
    <w:rsid w:val="00D61ED9"/>
    <w:rsid w:val="00D70EF1"/>
    <w:rsid w:val="00D73207"/>
    <w:rsid w:val="00D74798"/>
    <w:rsid w:val="00D86943"/>
    <w:rsid w:val="00D91280"/>
    <w:rsid w:val="00D92690"/>
    <w:rsid w:val="00D93D4B"/>
    <w:rsid w:val="00DB5F68"/>
    <w:rsid w:val="00DC5D2F"/>
    <w:rsid w:val="00DE1BDD"/>
    <w:rsid w:val="00E1717F"/>
    <w:rsid w:val="00E277FB"/>
    <w:rsid w:val="00E3221D"/>
    <w:rsid w:val="00E4485E"/>
    <w:rsid w:val="00E449B1"/>
    <w:rsid w:val="00E54AF3"/>
    <w:rsid w:val="00E673E2"/>
    <w:rsid w:val="00E851D5"/>
    <w:rsid w:val="00EA0439"/>
    <w:rsid w:val="00EA1131"/>
    <w:rsid w:val="00EA1CCA"/>
    <w:rsid w:val="00EA22C8"/>
    <w:rsid w:val="00EA496D"/>
    <w:rsid w:val="00EB0FB2"/>
    <w:rsid w:val="00EF6AE9"/>
    <w:rsid w:val="00F03786"/>
    <w:rsid w:val="00F17AAE"/>
    <w:rsid w:val="00F246A3"/>
    <w:rsid w:val="00F41614"/>
    <w:rsid w:val="00F45972"/>
    <w:rsid w:val="00F46EF1"/>
    <w:rsid w:val="00F60529"/>
    <w:rsid w:val="00F70074"/>
    <w:rsid w:val="00F954CF"/>
    <w:rsid w:val="00FA3F61"/>
    <w:rsid w:val="00FB063D"/>
    <w:rsid w:val="00FB21F6"/>
    <w:rsid w:val="00FC7C4B"/>
    <w:rsid w:val="00FC7E19"/>
    <w:rsid w:val="00FD2135"/>
    <w:rsid w:val="00FD282F"/>
    <w:rsid w:val="00FD5D04"/>
    <w:rsid w:val="00FE2933"/>
    <w:rsid w:val="00FF3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D42223"/>
  <w15:docId w15:val="{7C8A9F91-212F-44C4-800F-7ADEE405A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20"/>
    </w:pPr>
    <w:rPr>
      <w:rFonts w:ascii="Arial" w:hAnsi="Arial"/>
      <w:lang w:val="en-US" w:eastAsia="en-US"/>
    </w:rPr>
  </w:style>
  <w:style w:type="paragraph" w:styleId="Heading1">
    <w:name w:val="heading 1"/>
    <w:basedOn w:val="Normal"/>
    <w:next w:val="Normal"/>
    <w:qFormat/>
    <w:rsid w:val="009553C9"/>
    <w:pPr>
      <w:keepNext/>
      <w:pageBreakBefore/>
      <w:spacing w:before="240" w:after="120"/>
      <w:outlineLvl w:val="0"/>
    </w:pPr>
    <w:rPr>
      <w:b/>
      <w:kern w:val="28"/>
      <w:sz w:val="32"/>
    </w:rPr>
  </w:style>
  <w:style w:type="paragraph" w:styleId="Heading2">
    <w:name w:val="heading 2"/>
    <w:aliases w:val="h2"/>
    <w:basedOn w:val="Normal"/>
    <w:next w:val="Normal"/>
    <w:qFormat/>
    <w:rsid w:val="009553C9"/>
    <w:pPr>
      <w:keepNext/>
      <w:spacing w:before="240" w:after="120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rsid w:val="009553C9"/>
    <w:pPr>
      <w:keepNext/>
      <w:tabs>
        <w:tab w:val="left" w:pos="1080"/>
      </w:tabs>
      <w:spacing w:before="240" w:after="120"/>
      <w:outlineLvl w:val="2"/>
    </w:pPr>
    <w:rPr>
      <w:b/>
      <w:i/>
      <w:sz w:val="22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9"/>
      </w:numPr>
      <w:tabs>
        <w:tab w:val="clear" w:pos="2520"/>
        <w:tab w:val="num" w:pos="1080"/>
      </w:tabs>
      <w:spacing w:before="240" w:after="120"/>
      <w:ind w:left="720" w:hanging="720"/>
      <w:outlineLvl w:val="3"/>
    </w:pPr>
    <w:rPr>
      <w:i/>
      <w:sz w:val="22"/>
    </w:rPr>
  </w:style>
  <w:style w:type="paragraph" w:styleId="Heading5">
    <w:name w:val="heading 5"/>
    <w:basedOn w:val="Normal"/>
    <w:next w:val="Normal"/>
    <w:qFormat/>
    <w:pPr>
      <w:keepNext/>
      <w:ind w:left="-45"/>
      <w:jc w:val="center"/>
      <w:outlineLvl w:val="4"/>
    </w:pPr>
    <w:rPr>
      <w:rFonts w:ascii="MS Sans Serif" w:hAnsi="MS Sans Serif"/>
      <w:b/>
      <w:snapToGrid w:val="0"/>
      <w:color w:val="000000"/>
    </w:rPr>
  </w:style>
  <w:style w:type="paragraph" w:styleId="Heading6">
    <w:name w:val="heading 6"/>
    <w:basedOn w:val="Normal"/>
    <w:next w:val="Normal"/>
    <w:qFormat/>
    <w:pPr>
      <w:numPr>
        <w:ilvl w:val="5"/>
        <w:numId w:val="5"/>
      </w:num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5"/>
      </w:num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qFormat/>
    <w:pPr>
      <w:numPr>
        <w:ilvl w:val="7"/>
        <w:numId w:val="5"/>
      </w:num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5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  <w:pPr>
      <w:spacing w:after="120"/>
    </w:pPr>
    <w:rPr>
      <w:rFonts w:ascii="Times New Roman" w:hAnsi="Times New Roman"/>
      <w:b/>
      <w:caps/>
    </w:rPr>
  </w:style>
  <w:style w:type="paragraph" w:styleId="TOC2">
    <w:name w:val="toc 2"/>
    <w:basedOn w:val="Normal"/>
    <w:next w:val="Normal"/>
    <w:autoRedefine/>
    <w:semiHidden/>
    <w:pPr>
      <w:spacing w:before="0"/>
      <w:ind w:left="200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autoRedefine/>
    <w:semiHidden/>
    <w:pPr>
      <w:spacing w:before="0"/>
      <w:ind w:left="400"/>
    </w:pPr>
    <w:rPr>
      <w:rFonts w:ascii="Times New Roman" w:hAnsi="Times New Roman"/>
      <w:i/>
    </w:rPr>
  </w:style>
  <w:style w:type="paragraph" w:styleId="TOC4">
    <w:name w:val="toc 4"/>
    <w:basedOn w:val="Normal"/>
    <w:next w:val="Normal"/>
    <w:autoRedefine/>
    <w:semiHidden/>
    <w:pPr>
      <w:spacing w:before="0"/>
      <w:ind w:left="600"/>
    </w:pPr>
    <w:rPr>
      <w:rFonts w:ascii="Times New Roman" w:hAnsi="Times New Roman"/>
      <w:sz w:val="18"/>
    </w:rPr>
  </w:style>
  <w:style w:type="paragraph" w:styleId="TOC5">
    <w:name w:val="toc 5"/>
    <w:basedOn w:val="Normal"/>
    <w:next w:val="Normal"/>
    <w:autoRedefine/>
    <w:semiHidden/>
    <w:pPr>
      <w:spacing w:before="0"/>
      <w:ind w:left="800"/>
    </w:pPr>
    <w:rPr>
      <w:rFonts w:ascii="Times New Roman" w:hAnsi="Times New Roman"/>
      <w:sz w:val="18"/>
    </w:rPr>
  </w:style>
  <w:style w:type="paragraph" w:styleId="TOC6">
    <w:name w:val="toc 6"/>
    <w:basedOn w:val="Normal"/>
    <w:next w:val="Normal"/>
    <w:autoRedefine/>
    <w:semiHidden/>
    <w:pPr>
      <w:spacing w:before="0"/>
      <w:ind w:left="1000"/>
    </w:pPr>
    <w:rPr>
      <w:rFonts w:ascii="Times New Roman" w:hAnsi="Times New Roman"/>
      <w:sz w:val="18"/>
    </w:rPr>
  </w:style>
  <w:style w:type="paragraph" w:styleId="TOC7">
    <w:name w:val="toc 7"/>
    <w:basedOn w:val="Normal"/>
    <w:next w:val="Normal"/>
    <w:autoRedefine/>
    <w:semiHidden/>
    <w:pPr>
      <w:spacing w:before="0"/>
      <w:ind w:left="1200"/>
    </w:pPr>
    <w:rPr>
      <w:rFonts w:ascii="Times New Roman" w:hAnsi="Times New Roman"/>
      <w:sz w:val="18"/>
    </w:rPr>
  </w:style>
  <w:style w:type="paragraph" w:styleId="TOC8">
    <w:name w:val="toc 8"/>
    <w:basedOn w:val="Normal"/>
    <w:next w:val="Normal"/>
    <w:autoRedefine/>
    <w:semiHidden/>
    <w:pPr>
      <w:spacing w:before="0"/>
      <w:ind w:left="1400"/>
    </w:pPr>
    <w:rPr>
      <w:rFonts w:ascii="Times New Roman" w:hAnsi="Times New Roman"/>
      <w:sz w:val="18"/>
    </w:rPr>
  </w:style>
  <w:style w:type="paragraph" w:styleId="TOC9">
    <w:name w:val="toc 9"/>
    <w:basedOn w:val="Normal"/>
    <w:next w:val="Normal"/>
    <w:autoRedefine/>
    <w:semiHidden/>
    <w:pPr>
      <w:spacing w:before="0"/>
      <w:ind w:left="1600"/>
    </w:pPr>
    <w:rPr>
      <w:rFonts w:ascii="Times New Roman" w:hAnsi="Times New Roman"/>
      <w:sz w:val="18"/>
    </w:rPr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BodyText">
    <w:name w:val="Body Text"/>
    <w:basedOn w:val="Normal"/>
    <w:pPr>
      <w:tabs>
        <w:tab w:val="decimal" w:pos="1799"/>
      </w:tabs>
    </w:pPr>
    <w:rPr>
      <w:snapToGrid w:val="0"/>
      <w:color w:val="000000"/>
    </w:rPr>
  </w:style>
  <w:style w:type="paragraph" w:styleId="Caption">
    <w:name w:val="caption"/>
    <w:basedOn w:val="Normal"/>
    <w:next w:val="Normal"/>
    <w:qFormat/>
    <w:pPr>
      <w:spacing w:after="120"/>
      <w:jc w:val="center"/>
    </w:pPr>
    <w:rPr>
      <w:b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FootnoteText">
    <w:name w:val="footnote text"/>
    <w:basedOn w:val="Normal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ListBullet">
    <w:name w:val="List Bullet"/>
    <w:basedOn w:val="Normal"/>
    <w:autoRedefine/>
    <w:pPr>
      <w:numPr>
        <w:numId w:val="10"/>
      </w:numPr>
      <w:tabs>
        <w:tab w:val="clear" w:pos="360"/>
        <w:tab w:val="num" w:pos="720"/>
      </w:tabs>
      <w:ind w:left="720"/>
    </w:pPr>
  </w:style>
  <w:style w:type="paragraph" w:styleId="ListBullet2">
    <w:name w:val="List Bullet 2"/>
    <w:basedOn w:val="ListBullet"/>
    <w:autoRedefine/>
    <w:pPr>
      <w:numPr>
        <w:numId w:val="11"/>
      </w:numPr>
      <w:ind w:left="1080"/>
    </w:pPr>
  </w:style>
  <w:style w:type="character" w:styleId="PageNumber">
    <w:name w:val="page number"/>
    <w:basedOn w:val="DefaultParagraphFont"/>
  </w:style>
  <w:style w:type="paragraph" w:styleId="TableofFigures">
    <w:name w:val="table of figures"/>
    <w:basedOn w:val="Normal"/>
    <w:next w:val="Normal"/>
    <w:semiHidden/>
    <w:pPr>
      <w:ind w:left="400" w:hanging="400"/>
    </w:p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styleId="CommentText">
    <w:name w:val="annotation text"/>
    <w:basedOn w:val="Normal"/>
    <w:semiHidden/>
  </w:style>
  <w:style w:type="character" w:styleId="Emphasis">
    <w:name w:val="Emphasis"/>
    <w:basedOn w:val="DefaultParagraphFont"/>
    <w:qFormat/>
    <w:rPr>
      <w:b/>
      <w:i/>
      <w:color w:val="auto"/>
    </w:rPr>
  </w:style>
  <w:style w:type="paragraph" w:styleId="ListBullet3">
    <w:name w:val="List Bullet 3"/>
    <w:basedOn w:val="Normal"/>
    <w:autoRedefine/>
    <w:pPr>
      <w:numPr>
        <w:numId w:val="13"/>
      </w:numPr>
      <w:tabs>
        <w:tab w:val="clear" w:pos="1080"/>
        <w:tab w:val="left" w:pos="2160"/>
      </w:tabs>
      <w:ind w:left="2160"/>
    </w:pPr>
  </w:style>
  <w:style w:type="paragraph" w:styleId="ListNumber">
    <w:name w:val="List Number"/>
    <w:basedOn w:val="Normal"/>
    <w:pPr>
      <w:numPr>
        <w:numId w:val="15"/>
      </w:numPr>
      <w:tabs>
        <w:tab w:val="clear" w:pos="360"/>
        <w:tab w:val="num" w:pos="1080"/>
      </w:tabs>
      <w:ind w:left="1080"/>
    </w:pPr>
  </w:style>
  <w:style w:type="paragraph" w:styleId="NormalIndent">
    <w:name w:val="Normal Indent"/>
    <w:basedOn w:val="Normal"/>
    <w:pPr>
      <w:ind w:left="720"/>
    </w:p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customStyle="1" w:styleId="TitlePage">
    <w:name w:val="Title Page"/>
    <w:basedOn w:val="Caption"/>
    <w:rPr>
      <w:sz w:val="40"/>
    </w:rPr>
  </w:style>
  <w:style w:type="paragraph" w:styleId="BodyText3">
    <w:name w:val="Body Text 3"/>
    <w:basedOn w:val="Normal"/>
    <w:pPr>
      <w:overflowPunct w:val="0"/>
      <w:autoSpaceDE w:val="0"/>
      <w:autoSpaceDN w:val="0"/>
      <w:adjustRightInd w:val="0"/>
      <w:spacing w:before="0" w:line="240" w:lineRule="atLeast"/>
      <w:textAlignment w:val="baseline"/>
    </w:pPr>
    <w:rPr>
      <w:rFonts w:cs="Arial"/>
      <w:color w:val="000000"/>
    </w:rPr>
  </w:style>
  <w:style w:type="paragraph" w:customStyle="1" w:styleId="NormBfTbl">
    <w:name w:val="NormBfTbl"/>
    <w:basedOn w:val="Normal"/>
    <w:next w:val="Normal"/>
    <w:pPr>
      <w:spacing w:after="120"/>
    </w:pPr>
  </w:style>
  <w:style w:type="table" w:styleId="TableGrid8">
    <w:name w:val="Table Grid 8"/>
    <w:basedOn w:val="TableNormal"/>
    <w:rsid w:val="00296400"/>
    <w:pPr>
      <w:spacing w:before="12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semiHidden/>
    <w:rsid w:val="00091C20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AB599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EA113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854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6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TitanSri/ITC205---A4/commit/7f1e3cc62792b6198dd1cbec5d9f47ec7521a0ca" TargetMode="External"/><Relationship Id="rId13" Type="http://schemas.openxmlformats.org/officeDocument/2006/relationships/hyperlink" Target="https://github.com/TitanSri/ITC205---A4/commit/922212ef3ef98159796b523327f2b23b50c5f3cd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0.png"/><Relationship Id="rId39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7.png"/><Relationship Id="rId34" Type="http://schemas.openxmlformats.org/officeDocument/2006/relationships/image" Target="media/image16.png"/><Relationship Id="rId42" Type="http://schemas.openxmlformats.org/officeDocument/2006/relationships/footer" Target="footer1.xml"/><Relationship Id="rId7" Type="http://schemas.openxmlformats.org/officeDocument/2006/relationships/hyperlink" Target="https://github.com/TitanSri/ITC205---A4/commit/1187ba66d2e1f7129da3382fb9fddd56c54d2577" TargetMode="External"/><Relationship Id="rId12" Type="http://schemas.openxmlformats.org/officeDocument/2006/relationships/hyperlink" Target="https://github.com/TitanSri/ITC205---A4/commit/a5c7a0eef7c5c39e6c8b93a806481e1f3e33db48" TargetMode="External"/><Relationship Id="rId17" Type="http://schemas.openxmlformats.org/officeDocument/2006/relationships/image" Target="media/image4.png"/><Relationship Id="rId25" Type="http://schemas.openxmlformats.org/officeDocument/2006/relationships/hyperlink" Target="https://github.com/TitanSri/ITC205---A4/commit/8bb552932535cb2880cbb55f76660133ac8ce26b" TargetMode="External"/><Relationship Id="rId33" Type="http://schemas.openxmlformats.org/officeDocument/2006/relationships/image" Target="media/image15.png"/><Relationship Id="rId38" Type="http://schemas.openxmlformats.org/officeDocument/2006/relationships/hyperlink" Target="https://github.com/TitanSri/ITC205---A4/commit/922212ef3ef98159796b523327f2b23b50c5f3cd" TargetMode="External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20" Type="http://schemas.openxmlformats.org/officeDocument/2006/relationships/hyperlink" Target="https://github.com/TitanSri/ITC205---A4/commit/1187ba66d2e1f7129da3382fb9fddd56c54d2577" TargetMode="External"/><Relationship Id="rId29" Type="http://schemas.openxmlformats.org/officeDocument/2006/relationships/image" Target="media/image12.png"/><Relationship Id="rId41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TitanSri/ITC205---A4/commit/9d59c4ee14034535a612017dc588554186cdab17" TargetMode="External"/><Relationship Id="rId24" Type="http://schemas.openxmlformats.org/officeDocument/2006/relationships/image" Target="media/image9.png"/><Relationship Id="rId32" Type="http://schemas.openxmlformats.org/officeDocument/2006/relationships/hyperlink" Target="https://github.com/TitanSri/ITC205---A4/commit/9d59c4ee14034535a612017dc588554186cdab17" TargetMode="External"/><Relationship Id="rId37" Type="http://schemas.openxmlformats.org/officeDocument/2006/relationships/image" Target="media/image18.png"/><Relationship Id="rId40" Type="http://schemas.openxmlformats.org/officeDocument/2006/relationships/header" Target="header1.xml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2.png"/><Relationship Id="rId23" Type="http://schemas.openxmlformats.org/officeDocument/2006/relationships/image" Target="media/image8.png"/><Relationship Id="rId28" Type="http://schemas.openxmlformats.org/officeDocument/2006/relationships/hyperlink" Target="https://github.com/TitanSri/ITC205---A4/commit/15cca439fc9f3d1af1e6ba11cc82e95ea760bf41" TargetMode="External"/><Relationship Id="rId36" Type="http://schemas.openxmlformats.org/officeDocument/2006/relationships/image" Target="media/image17.png"/><Relationship Id="rId10" Type="http://schemas.openxmlformats.org/officeDocument/2006/relationships/hyperlink" Target="https://github.com/TitanSri/ITC205---A4/commit/15cca439fc9f3d1af1e6ba11cc82e95ea760bf41" TargetMode="External"/><Relationship Id="rId19" Type="http://schemas.openxmlformats.org/officeDocument/2006/relationships/image" Target="media/image6.png"/><Relationship Id="rId31" Type="http://schemas.openxmlformats.org/officeDocument/2006/relationships/image" Target="media/image14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TitanSri/ITC205---A4/commit/8bb552932535cb2880cbb55f76660133ac8ce26b" TargetMode="External"/><Relationship Id="rId14" Type="http://schemas.openxmlformats.org/officeDocument/2006/relationships/image" Target="media/image1.png"/><Relationship Id="rId22" Type="http://schemas.openxmlformats.org/officeDocument/2006/relationships/hyperlink" Target="https://github.com/TitanSri/ITC205---A4/commit/7f1e3cc62792b6198dd1cbec5d9f47ec7521a0ca" TargetMode="External"/><Relationship Id="rId27" Type="http://schemas.openxmlformats.org/officeDocument/2006/relationships/image" Target="media/image11.png"/><Relationship Id="rId30" Type="http://schemas.openxmlformats.org/officeDocument/2006/relationships/image" Target="media/image13.png"/><Relationship Id="rId35" Type="http://schemas.openxmlformats.org/officeDocument/2006/relationships/hyperlink" Target="https://github.com/TitanSri/ITC205---A4/commit/a5c7a0eef7c5c39e6c8b93a806481e1f3e33db48" TargetMode="External"/><Relationship Id="rId43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1</TotalTime>
  <Pages>12</Pages>
  <Words>929</Words>
  <Characters>529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Scenario Script Template</vt:lpstr>
    </vt:vector>
  </TitlesOfParts>
  <Company>www.carnegiequality.com</Company>
  <LinksUpToDate>false</LinksUpToDate>
  <CharactersWithSpaces>6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cenario Script Template</dc:title>
  <dc:creator>Brad Kuhn</dc:creator>
  <dc:description>Version 1.0</dc:description>
  <cp:lastModifiedBy>admin</cp:lastModifiedBy>
  <cp:revision>265</cp:revision>
  <cp:lastPrinted>2003-06-18T05:07:00Z</cp:lastPrinted>
  <dcterms:created xsi:type="dcterms:W3CDTF">2015-07-22T01:50:00Z</dcterms:created>
  <dcterms:modified xsi:type="dcterms:W3CDTF">2022-10-17T07:42:00Z</dcterms:modified>
</cp:coreProperties>
</file>